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A94AE8" w14:textId="5F605780" w:rsidR="00424282" w:rsidRPr="00D4249E" w:rsidRDefault="00B307D0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 w:rsidRPr="008D5629">
        <w:rPr>
          <w:b/>
          <w:noProof/>
          <w:color w:val="595959" w:themeColor="text1" w:themeTint="A6"/>
          <w:sz w:val="44"/>
          <w:szCs w:val="44"/>
        </w:rPr>
        <w:drawing>
          <wp:anchor distT="0" distB="0" distL="114300" distR="114300" simplePos="0" relativeHeight="251663872" behindDoc="0" locked="0" layoutInCell="1" allowOverlap="1" wp14:anchorId="217B8DB6" wp14:editId="35B3487B">
            <wp:simplePos x="0" y="0"/>
            <wp:positionH relativeFrom="column">
              <wp:posOffset>4673905</wp:posOffset>
            </wp:positionH>
            <wp:positionV relativeFrom="paragraph">
              <wp:posOffset>125095</wp:posOffset>
            </wp:positionV>
            <wp:extent cx="2135495" cy="424281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5495" cy="4242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5629">
        <w:rPr>
          <w:noProof/>
          <w:color w:val="222A35" w:themeColor="text2" w:themeShade="80"/>
          <w:sz w:val="72"/>
          <w:szCs w:val="72"/>
        </w:rPr>
        <w:drawing>
          <wp:anchor distT="0" distB="0" distL="114300" distR="114300" simplePos="0" relativeHeight="251656704" behindDoc="1" locked="0" layoutInCell="1" allowOverlap="1" wp14:anchorId="2CDFCDC0" wp14:editId="0FAE022D">
            <wp:simplePos x="0" y="0"/>
            <wp:positionH relativeFrom="column">
              <wp:posOffset>-3733885</wp:posOffset>
            </wp:positionH>
            <wp:positionV relativeFrom="paragraph">
              <wp:posOffset>-1495409</wp:posOffset>
            </wp:positionV>
            <wp:extent cx="13332733" cy="8780680"/>
            <wp:effectExtent l="9207" t="0" r="0" b="0"/>
            <wp:wrapNone/>
            <wp:docPr id="1077941240" name="Picture 1" descr="Marble wall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941240" name="Picture 1077941240" descr="Marble wall background"/>
                    <pic:cNvPicPr/>
                  </pic:nvPicPr>
                  <pic:blipFill>
                    <a:blip r:embed="rId10" cstate="print">
                      <a:alphaModFix amt="37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3342357" cy="8787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AB6898" w14:textId="5B1AFEF1" w:rsidR="00424282" w:rsidRPr="008D5629" w:rsidRDefault="004B5D0B" w:rsidP="00EA735A">
      <w:pPr>
        <w:spacing w:after="0" w:line="240" w:lineRule="auto"/>
        <w:ind w:right="2715"/>
        <w:rPr>
          <w:b/>
          <w:color w:val="595959" w:themeColor="text1" w:themeTint="A6"/>
          <w:sz w:val="44"/>
          <w:szCs w:val="44"/>
        </w:rPr>
      </w:pPr>
      <w:r>
        <w:rPr>
          <w:b/>
          <w:color w:val="595959" w:themeColor="text1" w:themeTint="A6"/>
          <w:sz w:val="44"/>
        </w:rPr>
        <w:t>ESEMPIO DI PIANO DI MARKETING PER ORGANIZZAZIONI NO PROFIT</w:t>
      </w:r>
    </w:p>
    <w:p w14:paraId="00D85F8C" w14:textId="41E935E6" w:rsidR="00853658" w:rsidRDefault="00853658" w:rsidP="00853658">
      <w:pPr>
        <w:spacing w:after="0" w:line="240" w:lineRule="auto"/>
        <w:rPr>
          <w:b/>
          <w:color w:val="808080" w:themeColor="background1" w:themeShade="80"/>
          <w:sz w:val="36"/>
        </w:rPr>
      </w:pPr>
    </w:p>
    <w:p w14:paraId="07D6268D" w14:textId="32FD7E75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3D91948A" w14:textId="44DA04A7" w:rsidR="00397DBE" w:rsidRDefault="00397DBE" w:rsidP="00C805C2">
      <w:pPr>
        <w:spacing w:line="240" w:lineRule="auto"/>
        <w:rPr>
          <w:sz w:val="20"/>
          <w:szCs w:val="20"/>
        </w:rPr>
      </w:pPr>
    </w:p>
    <w:p w14:paraId="14FC42A5" w14:textId="7766B7A4" w:rsidR="000F6E6F" w:rsidRDefault="000F6E6F" w:rsidP="00C805C2">
      <w:pPr>
        <w:spacing w:line="240" w:lineRule="auto"/>
        <w:rPr>
          <w:sz w:val="20"/>
          <w:szCs w:val="20"/>
        </w:rPr>
      </w:pPr>
    </w:p>
    <w:p w14:paraId="7E8CF8EC" w14:textId="4A433455" w:rsidR="000F6E6F" w:rsidRPr="00B307D0" w:rsidRDefault="000F6E6F" w:rsidP="000F6E6F">
      <w:pPr>
        <w:pStyle w:val="NoSpacing"/>
        <w:spacing w:after="100" w:afterAutospacing="1"/>
        <w:rPr>
          <w:rFonts w:ascii="Century Gothic" w:hAnsi="Century Gothic"/>
          <w:color w:val="833C0B" w:themeColor="accent2" w:themeShade="80"/>
          <w:sz w:val="72"/>
          <w:szCs w:val="72"/>
          <w:lang w:val="en-US"/>
        </w:rPr>
      </w:pPr>
      <w:r w:rsidRPr="00B307D0">
        <w:rPr>
          <w:rFonts w:ascii="Century Gothic" w:hAnsi="Century Gothic"/>
          <w:color w:val="833C0B" w:themeColor="accent2" w:themeShade="80"/>
          <w:sz w:val="72"/>
          <w:lang w:val="en-US"/>
        </w:rPr>
        <w:t>PIANO DI MARKETING</w:t>
      </w:r>
    </w:p>
    <w:p w14:paraId="0136732B" w14:textId="228D9D21" w:rsidR="000F6E6F" w:rsidRPr="00B307D0" w:rsidRDefault="00282F35" w:rsidP="000F6E6F">
      <w:pPr>
        <w:pStyle w:val="NoSpacing"/>
        <w:spacing w:before="40" w:after="40"/>
        <w:rPr>
          <w:rFonts w:ascii="Century Gothic" w:hAnsi="Century Gothic"/>
          <w:color w:val="833C0B" w:themeColor="accent2" w:themeShade="80"/>
          <w:sz w:val="48"/>
          <w:szCs w:val="48"/>
          <w:lang w:val="en-US"/>
        </w:rPr>
      </w:pPr>
      <w:r w:rsidRPr="00B307D0">
        <w:rPr>
          <w:rFonts w:ascii="Century Gothic" w:hAnsi="Century Gothic"/>
          <w:color w:val="833C0B" w:themeColor="accent2" w:themeShade="80"/>
          <w:sz w:val="48"/>
          <w:lang w:val="en-US"/>
        </w:rPr>
        <w:t>ARTS FOR ALL</w:t>
      </w:r>
    </w:p>
    <w:p w14:paraId="20ECEECC" w14:textId="77777777" w:rsidR="000F6E6F" w:rsidRPr="00B307D0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833C0B" w:themeColor="accent2" w:themeShade="80"/>
          <w:sz w:val="28"/>
          <w:szCs w:val="28"/>
          <w:lang w:val="en-US"/>
        </w:rPr>
      </w:pPr>
    </w:p>
    <w:p w14:paraId="3C91C81A" w14:textId="0F232B98" w:rsidR="000F6E6F" w:rsidRPr="004B5D0B" w:rsidRDefault="00282F35" w:rsidP="000F6E6F">
      <w:pPr>
        <w:pStyle w:val="NoSpacing"/>
        <w:spacing w:before="40" w:after="40"/>
        <w:rPr>
          <w:rFonts w:ascii="Century Gothic" w:hAnsi="Century Gothic"/>
          <w:color w:val="833C0B" w:themeColor="accent2" w:themeShade="80"/>
          <w:sz w:val="28"/>
          <w:szCs w:val="28"/>
        </w:rPr>
      </w:pPr>
      <w:r>
        <w:rPr>
          <w:rFonts w:ascii="Century Gothic" w:hAnsi="Century Gothic"/>
          <w:color w:val="833C0B" w:themeColor="accent2" w:themeShade="80"/>
          <w:sz w:val="28"/>
        </w:rPr>
        <w:t>500 Painter Street</w:t>
      </w:r>
    </w:p>
    <w:p w14:paraId="3FB65112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833C0B" w:themeColor="accent2" w:themeShade="80"/>
          <w:sz w:val="28"/>
          <w:szCs w:val="28"/>
        </w:rPr>
      </w:pPr>
      <w:r>
        <w:rPr>
          <w:rFonts w:ascii="Century Gothic" w:hAnsi="Century Gothic"/>
          <w:color w:val="833C0B" w:themeColor="accent2" w:themeShade="80"/>
          <w:sz w:val="28"/>
        </w:rPr>
        <w:t>Città, stato e CAP</w:t>
      </w:r>
    </w:p>
    <w:p w14:paraId="569FEDFC" w14:textId="68B57ACE" w:rsidR="004B5D0B" w:rsidRPr="004B5D0B" w:rsidRDefault="004B5D0B" w:rsidP="000F6E6F">
      <w:pPr>
        <w:pStyle w:val="NoSpacing"/>
        <w:spacing w:before="40" w:after="40"/>
        <w:rPr>
          <w:rFonts w:ascii="Century Gothic" w:hAnsi="Century Gothic"/>
          <w:color w:val="833C0B" w:themeColor="accent2" w:themeShade="80"/>
          <w:sz w:val="28"/>
          <w:szCs w:val="28"/>
        </w:rPr>
      </w:pPr>
      <w:r>
        <w:rPr>
          <w:rFonts w:ascii="Century Gothic" w:hAnsi="Century Gothic"/>
          <w:color w:val="833C0B" w:themeColor="accent2" w:themeShade="80"/>
          <w:sz w:val="28"/>
        </w:rPr>
        <w:t>Telefono: 000-000-0000</w:t>
      </w:r>
    </w:p>
    <w:p w14:paraId="4A37558B" w14:textId="77777777" w:rsidR="000F6E6F" w:rsidRPr="004B5D0B" w:rsidRDefault="000F6E6F" w:rsidP="000F6E6F">
      <w:pPr>
        <w:pStyle w:val="NoSpacing"/>
        <w:spacing w:before="40" w:after="40"/>
        <w:rPr>
          <w:rFonts w:ascii="Century Gothic" w:hAnsi="Century Gothic"/>
          <w:color w:val="833C0B" w:themeColor="accent2" w:themeShade="80"/>
          <w:sz w:val="28"/>
          <w:szCs w:val="28"/>
        </w:rPr>
      </w:pPr>
      <w:r>
        <w:rPr>
          <w:rFonts w:ascii="Century Gothic" w:hAnsi="Century Gothic"/>
          <w:color w:val="833C0B" w:themeColor="accent2" w:themeShade="80"/>
          <w:sz w:val="28"/>
        </w:rPr>
        <w:t>indirizzoweb.com</w:t>
      </w:r>
    </w:p>
    <w:p w14:paraId="47D998DA" w14:textId="77777777" w:rsidR="000F6E6F" w:rsidRPr="004B5D0B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833C0B" w:themeColor="accent2" w:themeShade="80"/>
          <w:sz w:val="28"/>
          <w:szCs w:val="28"/>
        </w:rPr>
      </w:pPr>
    </w:p>
    <w:p w14:paraId="01C9B77E" w14:textId="77777777" w:rsidR="000F6E6F" w:rsidRPr="004B5D0B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33C0B" w:themeColor="accent2" w:themeShade="80"/>
          <w:sz w:val="28"/>
          <w:szCs w:val="24"/>
        </w:rPr>
      </w:pPr>
      <w:r>
        <w:rPr>
          <w:rFonts w:ascii="Century Gothic" w:hAnsi="Century Gothic"/>
          <w:caps/>
          <w:color w:val="833C0B" w:themeColor="accent2" w:themeShade="80"/>
          <w:sz w:val="28"/>
        </w:rPr>
        <w:t>Versione 0.0.0</w:t>
      </w:r>
    </w:p>
    <w:p w14:paraId="32911D83" w14:textId="77777777" w:rsidR="000F6E6F" w:rsidRPr="004B5D0B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33C0B" w:themeColor="accent2" w:themeShade="80"/>
          <w:sz w:val="28"/>
          <w:szCs w:val="24"/>
        </w:rPr>
      </w:pPr>
    </w:p>
    <w:p w14:paraId="0426020A" w14:textId="70B0E73D" w:rsidR="000F6E6F" w:rsidRPr="004B5D0B" w:rsidRDefault="005C4D97" w:rsidP="000F6E6F">
      <w:pPr>
        <w:pStyle w:val="NoSpacing"/>
        <w:spacing w:before="80" w:after="40"/>
        <w:rPr>
          <w:rFonts w:ascii="Century Gothic" w:hAnsi="Century Gothic"/>
          <w:caps/>
          <w:color w:val="833C0B" w:themeColor="accent2" w:themeShade="80"/>
          <w:sz w:val="28"/>
          <w:szCs w:val="24"/>
        </w:rPr>
      </w:pPr>
      <w:r>
        <w:rPr>
          <w:rFonts w:ascii="Century Gothic" w:hAnsi="Century Gothic"/>
          <w:caps/>
          <w:color w:val="833C0B" w:themeColor="accent2" w:themeShade="80"/>
          <w:sz w:val="28"/>
        </w:rPr>
        <w:t>DATA: GG/MM/AA</w:t>
      </w:r>
    </w:p>
    <w:p w14:paraId="4128DCC6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7AA7909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1F237B2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44F70F3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6ACC01D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C530E52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9594E4E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36F407A3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721E0377" w14:textId="77777777" w:rsidR="000F6E6F" w:rsidRPr="00E72DC5" w:rsidRDefault="000F6E6F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833C0B" w:themeColor="accent2" w:themeShade="80"/>
                <w:sz w:val="20"/>
                <w:szCs w:val="20"/>
              </w:rPr>
            </w:pPr>
            <w:r>
              <w:rPr>
                <w:rFonts w:ascii="Century Gothic" w:hAnsi="Century Gothic"/>
                <w:color w:val="833C0B" w:themeColor="accent2" w:themeShade="80"/>
                <w:sz w:val="20"/>
              </w:rPr>
              <w:t>NOME AUTORE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0477D343" w14:textId="77777777" w:rsidR="000F6E6F" w:rsidRPr="00E72DC5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833C0B" w:themeColor="accent2" w:themeShade="80"/>
                <w:sz w:val="20"/>
                <w:szCs w:val="20"/>
              </w:rPr>
            </w:pPr>
            <w:r>
              <w:rPr>
                <w:rFonts w:ascii="Century Gothic" w:hAnsi="Century Gothic"/>
                <w:color w:val="833C0B" w:themeColor="accent2" w:themeShade="80"/>
                <w:sz w:val="20"/>
              </w:rPr>
              <w:t>TITOL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3F05B87" w14:textId="77777777" w:rsidR="000F6E6F" w:rsidRPr="00E72DC5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833C0B" w:themeColor="accent2" w:themeShade="80"/>
                <w:sz w:val="20"/>
                <w:szCs w:val="20"/>
              </w:rPr>
            </w:pPr>
            <w:r>
              <w:rPr>
                <w:rFonts w:ascii="Century Gothic" w:hAnsi="Century Gothic"/>
                <w:color w:val="833C0B" w:themeColor="accent2" w:themeShade="80"/>
                <w:sz w:val="20"/>
              </w:rPr>
              <w:t>DATA</w:t>
            </w:r>
          </w:p>
        </w:tc>
      </w:tr>
      <w:tr w:rsidR="000F6E6F" w:rsidRPr="000F6E6F" w14:paraId="12785E19" w14:textId="77777777" w:rsidTr="004B5D0B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AD5B787" w14:textId="56907FD1" w:rsidR="000F6E6F" w:rsidRPr="000F6E6F" w:rsidRDefault="00975629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Bernie Williams</w:t>
            </w: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EEA28B" w14:textId="25696280" w:rsidR="000F6E6F" w:rsidRPr="000F6E6F" w:rsidRDefault="001B180A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Chief Marketing Officer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4DE6292" w14:textId="0D140A1A" w:rsidR="000F6E6F" w:rsidRPr="000F6E6F" w:rsidRDefault="001B180A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tr w:rsidR="000F6E6F" w:rsidRPr="000F6E6F" w14:paraId="288108B8" w14:textId="77777777" w:rsidTr="000F6E6F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2EBE9DA7" w14:textId="77777777" w:rsidR="000F6E6F" w:rsidRPr="000F6E6F" w:rsidRDefault="000F6E6F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833C0B" w:themeColor="accent2" w:themeShade="80"/>
                <w:sz w:val="20"/>
              </w:rPr>
              <w:t>E-MAIL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61B2EED3" w14:textId="77777777" w:rsidR="000F6E6F" w:rsidRPr="000F6E6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833C0B" w:themeColor="accent2" w:themeShade="80"/>
                <w:sz w:val="20"/>
              </w:rPr>
              <w:t>TELEFONO</w:t>
            </w:r>
          </w:p>
        </w:tc>
      </w:tr>
      <w:tr w:rsidR="000F6E6F" w:rsidRPr="000F6E6F" w14:paraId="5733FB1A" w14:textId="77777777" w:rsidTr="004B5D0B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9383C2E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D699988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003508AA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D9A0AA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99822B4" w14:textId="77777777" w:rsidR="00104901" w:rsidRPr="00C805C2" w:rsidRDefault="00104901" w:rsidP="00C805C2">
      <w:pPr>
        <w:spacing w:line="240" w:lineRule="auto"/>
        <w:rPr>
          <w:sz w:val="20"/>
          <w:szCs w:val="20"/>
        </w:rPr>
      </w:pPr>
    </w:p>
    <w:p w14:paraId="0C7840C5" w14:textId="77777777" w:rsidR="00D4249E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caps/>
          <w:color w:val="808080" w:themeColor="background1" w:themeShade="80"/>
          <w:sz w:val="28"/>
        </w:rPr>
        <w:lastRenderedPageBreak/>
        <w:t>sommario</w:t>
      </w:r>
    </w:p>
    <w:p w14:paraId="517C8C76" w14:textId="1C860830" w:rsidR="00064A9C" w:rsidRDefault="00064A9C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r>
        <w:rPr>
          <w:caps w:val="0"/>
          <w:szCs w:val="20"/>
        </w:rPr>
        <w:fldChar w:fldCharType="begin"/>
      </w:r>
      <w:r>
        <w:rPr>
          <w:caps w:val="0"/>
          <w:szCs w:val="20"/>
        </w:rPr>
        <w:instrText xml:space="preserve"> TOC \o "1-3" \h \z \u </w:instrText>
      </w:r>
      <w:r>
        <w:rPr>
          <w:caps w:val="0"/>
          <w:szCs w:val="20"/>
        </w:rPr>
        <w:fldChar w:fldCharType="separate"/>
      </w:r>
      <w:hyperlink w:anchor="_Toc187064676" w:history="1">
        <w:r w:rsidRPr="00754EAC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EXECUTIVE 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2257950" w14:textId="2C9997C1" w:rsidR="00064A9C" w:rsidRDefault="00064A9C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77" w:history="1">
        <w:r w:rsidRPr="00754EAC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RIEPILOGO ORGANIZZATIV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2ABC1DC" w14:textId="3223951C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78" w:history="1">
        <w:r w:rsidRPr="00754EAC">
          <w:rPr>
            <w:rStyle w:val="Hyperlink"/>
            <w:iCs/>
            <w:noProof/>
          </w:rPr>
          <w:t>2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238FFEB" w14:textId="16899576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79" w:history="1">
        <w:r w:rsidRPr="00754EAC">
          <w:rPr>
            <w:rStyle w:val="Hyperlink"/>
            <w:iCs/>
            <w:noProof/>
          </w:rPr>
          <w:t>2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MI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FBEC2E6" w14:textId="43A37B17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80" w:history="1">
        <w:r w:rsidRPr="00754EAC">
          <w:rPr>
            <w:rStyle w:val="Hyperlink"/>
            <w:iCs/>
            <w:noProof/>
          </w:rPr>
          <w:t>2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VIS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447B405" w14:textId="07A68ACB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81" w:history="1">
        <w:r w:rsidRPr="00754EAC">
          <w:rPr>
            <w:rStyle w:val="Hyperlink"/>
            <w:iCs/>
            <w:noProof/>
          </w:rPr>
          <w:t>2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SERVIZI FINO AD OGG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DD1DBB6" w14:textId="6D9F142E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82" w:history="1">
        <w:r w:rsidRPr="00754EAC">
          <w:rPr>
            <w:rStyle w:val="Hyperlink"/>
            <w:iCs/>
            <w:noProof/>
          </w:rPr>
          <w:t>2.5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PERSONE SERVITE FINO AD OGG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E6C24A" w14:textId="773E105C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83" w:history="1">
        <w:r w:rsidRPr="00754EAC">
          <w:rPr>
            <w:rStyle w:val="Hyperlink"/>
            <w:iCs/>
            <w:noProof/>
          </w:rPr>
          <w:t>2.6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PARTNER CHIAVE FINO AD OGG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DB85D62" w14:textId="505DFF26" w:rsidR="00064A9C" w:rsidRDefault="00064A9C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84" w:history="1">
        <w:r w:rsidRPr="00754EAC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ANALISI SITUAZIONA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4E363E7" w14:textId="45770B50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85" w:history="1">
        <w:r w:rsidRPr="00754EAC">
          <w:rPr>
            <w:rStyle w:val="Hyperlink"/>
            <w:iCs/>
            <w:noProof/>
          </w:rPr>
          <w:t>3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CLIMA DI FINANZI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27C4C97" w14:textId="39804476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86" w:history="1">
        <w:r w:rsidRPr="00754EAC">
          <w:rPr>
            <w:rStyle w:val="Hyperlink"/>
            <w:iCs/>
            <w:noProof/>
          </w:rPr>
          <w:t>3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ANALISI COMPARATI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593151F" w14:textId="1C41A275" w:rsidR="00064A9C" w:rsidRDefault="00064A9C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87" w:history="1">
        <w:r w:rsidRPr="00754EAC">
          <w:rPr>
            <w:rStyle w:val="Hyperlink"/>
            <w:noProof/>
          </w:rPr>
          <w:t>3.2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CONCORRENZA DIRET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69E1F0D" w14:textId="6369BD42" w:rsidR="00064A9C" w:rsidRDefault="00064A9C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88" w:history="1">
        <w:r w:rsidRPr="00754EAC">
          <w:rPr>
            <w:rStyle w:val="Hyperlink"/>
            <w:noProof/>
          </w:rPr>
          <w:t>3.2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CONCORRENZA INDIRET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B1A18ED" w14:textId="2E9A3B6D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89" w:history="1">
        <w:r w:rsidRPr="00754EAC">
          <w:rPr>
            <w:rStyle w:val="Hyperlink"/>
            <w:iCs/>
            <w:noProof/>
          </w:rPr>
          <w:t>3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VALORI FONDAMENTA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33B28D2" w14:textId="096314D9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90" w:history="1">
        <w:r w:rsidRPr="00754EAC">
          <w:rPr>
            <w:rStyle w:val="Hyperlink"/>
            <w:iCs/>
            <w:noProof/>
          </w:rPr>
          <w:t>3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COMPETENZE FONDAMENTA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F99C945" w14:textId="2F879702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91" w:history="1">
        <w:r w:rsidRPr="00754EAC">
          <w:rPr>
            <w:rStyle w:val="Hyperlink"/>
            <w:iCs/>
            <w:noProof/>
          </w:rPr>
          <w:t>3.5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SISTEMI E PROCESS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9CB32C3" w14:textId="7D3B115F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92" w:history="1">
        <w:r w:rsidRPr="00754EAC">
          <w:rPr>
            <w:rStyle w:val="Hyperlink"/>
            <w:iCs/>
            <w:noProof/>
          </w:rPr>
          <w:t>3.6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PROFILO DEGLI STAKEHOL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3671C62" w14:textId="5C012B6A" w:rsidR="00064A9C" w:rsidRDefault="00064A9C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93" w:history="1">
        <w:r w:rsidRPr="00754EAC">
          <w:rPr>
            <w:rStyle w:val="Hyperlink"/>
            <w:noProof/>
          </w:rPr>
          <w:t>3.6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DATI DEMOGRAFI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5B8C89F" w14:textId="45ED6CBB" w:rsidR="00064A9C" w:rsidRDefault="00064A9C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94" w:history="1">
        <w:r w:rsidRPr="00754EAC">
          <w:rPr>
            <w:rStyle w:val="Hyperlink"/>
            <w:noProof/>
          </w:rPr>
          <w:t>3.6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DATI PSICOGRAFI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CF560B1" w14:textId="43E51622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95" w:history="1">
        <w:r w:rsidRPr="00754EAC">
          <w:rPr>
            <w:rStyle w:val="Hyperlink"/>
            <w:iCs/>
            <w:noProof/>
          </w:rPr>
          <w:t>3.7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ANALISI SW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C8B337A" w14:textId="5970F347" w:rsidR="00064A9C" w:rsidRDefault="00064A9C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96" w:history="1">
        <w:r w:rsidRPr="00754EAC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OBIETTIVI DI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342AC9B" w14:textId="00B6959E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97" w:history="1">
        <w:r w:rsidRPr="00754EAC">
          <w:rPr>
            <w:rStyle w:val="Hyperlink"/>
            <w:iCs/>
            <w:noProof/>
          </w:rPr>
          <w:t>4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OBIETTIVI A BREVE TERMINE E PIANO D’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FE4959F" w14:textId="1CBEB5FB" w:rsidR="00064A9C" w:rsidRDefault="00064A9C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98" w:history="1">
        <w:r w:rsidRPr="00754EAC">
          <w:rPr>
            <w:rStyle w:val="Hyperlink"/>
            <w:noProof/>
          </w:rPr>
          <w:t>4.1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TROVA FONTI DI FINANZI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F4CAA09" w14:textId="380ACEEF" w:rsidR="00064A9C" w:rsidRDefault="00064A9C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699" w:history="1">
        <w:r w:rsidRPr="00754EAC">
          <w:rPr>
            <w:rStyle w:val="Hyperlink"/>
            <w:noProof/>
          </w:rPr>
          <w:t>4.1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TROVA STRUTTURE OPERAT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B23FABA" w14:textId="0F6A8419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00" w:history="1">
        <w:r w:rsidRPr="00754EAC">
          <w:rPr>
            <w:rStyle w:val="Hyperlink"/>
            <w:iCs/>
            <w:noProof/>
          </w:rPr>
          <w:t>4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OBIETTIVI A LUNGO TERMINE E PIANO D’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E569B25" w14:textId="7D3347DB" w:rsidR="00064A9C" w:rsidRDefault="00064A9C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01" w:history="1">
        <w:r w:rsidRPr="00754EAC">
          <w:rPr>
            <w:rStyle w:val="Hyperlink"/>
            <w:noProof/>
          </w:rPr>
          <w:t>4.2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DICHIARAZIONE U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B8AB1A9" w14:textId="7017BC52" w:rsidR="00064A9C" w:rsidRDefault="00064A9C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02" w:history="1">
        <w:r w:rsidRPr="00754EAC">
          <w:rPr>
            <w:rStyle w:val="Hyperlink"/>
            <w:noProof/>
          </w:rPr>
          <w:t>4.2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DICHIARAZIONE D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2CE645B" w14:textId="1EDA637A" w:rsidR="00064A9C" w:rsidRDefault="00064A9C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03" w:history="1">
        <w:r w:rsidRPr="00754EAC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STRATEGIA DI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2ECC73C" w14:textId="34603F5E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04" w:history="1">
        <w:r w:rsidRPr="00754EAC">
          <w:rPr>
            <w:rStyle w:val="Hyperlink"/>
            <w:iCs/>
            <w:noProof/>
          </w:rPr>
          <w:t>5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DICHIARAZIONE DI POSIZION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0A409E9" w14:textId="75479718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05" w:history="1">
        <w:r w:rsidRPr="00754EAC">
          <w:rPr>
            <w:rStyle w:val="Hyperlink"/>
            <w:iCs/>
            <w:noProof/>
          </w:rPr>
          <w:t>5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TRAGUARDI DI COMUNIC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01D0390" w14:textId="3FF53A46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06" w:history="1">
        <w:r w:rsidRPr="00754EAC">
          <w:rPr>
            <w:rStyle w:val="Hyperlink"/>
            <w:iCs/>
            <w:noProof/>
          </w:rPr>
          <w:t>5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TRAGUARDI DI PROMO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41E95F0" w14:textId="7114D201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07" w:history="1">
        <w:r w:rsidRPr="00754EAC">
          <w:rPr>
            <w:rStyle w:val="Hyperlink"/>
            <w:iCs/>
            <w:noProof/>
          </w:rPr>
          <w:t>5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CANALI DI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46ADDF2" w14:textId="36DFE055" w:rsidR="00064A9C" w:rsidRDefault="00064A9C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08" w:history="1">
        <w:r w:rsidRPr="00754EAC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RIEPILOGO FINANZIA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2D16AE0" w14:textId="287AAE0D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09" w:history="1">
        <w:r w:rsidRPr="00754EAC">
          <w:rPr>
            <w:rStyle w:val="Hyperlink"/>
            <w:iCs/>
            <w:noProof/>
          </w:rPr>
          <w:t>6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REQUISITI FINANZIAR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6FDE4AC" w14:textId="6C3FF877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10" w:history="1">
        <w:r w:rsidRPr="00754EAC">
          <w:rPr>
            <w:rStyle w:val="Hyperlink"/>
            <w:iCs/>
            <w:noProof/>
          </w:rPr>
          <w:t>6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BUDGET ORGANIZZATIV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53A7766" w14:textId="662349A8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11" w:history="1">
        <w:r w:rsidRPr="00754EAC">
          <w:rPr>
            <w:rStyle w:val="Hyperlink"/>
            <w:iCs/>
            <w:noProof/>
          </w:rPr>
          <w:t>6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BUDGET DEL PROGET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F034085" w14:textId="16FDD948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12" w:history="1">
        <w:r w:rsidRPr="00754EAC">
          <w:rPr>
            <w:rStyle w:val="Hyperlink"/>
            <w:iCs/>
            <w:noProof/>
          </w:rPr>
          <w:t>6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BUDGET DELL’EV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ACF1E8F" w14:textId="7A29CF06" w:rsidR="00064A9C" w:rsidRDefault="00064A9C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13" w:history="1">
        <w:r w:rsidRPr="00754EAC">
          <w:rPr>
            <w:rStyle w:val="Hyperlink"/>
            <w:noProof/>
          </w:rPr>
          <w:t>7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APPEND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6D431AF" w14:textId="04EFB268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14" w:history="1">
        <w:r w:rsidRPr="00754EAC">
          <w:rPr>
            <w:rStyle w:val="Hyperlink"/>
            <w:iCs/>
            <w:noProof/>
          </w:rPr>
          <w:t>7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RISULTATI DELLA RICER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582E955" w14:textId="3E35ED68" w:rsidR="00064A9C" w:rsidRDefault="00064A9C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715" w:history="1">
        <w:r w:rsidRPr="00754EAC">
          <w:rPr>
            <w:rStyle w:val="Hyperlink"/>
            <w:iCs/>
            <w:noProof/>
          </w:rPr>
          <w:t>7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754EAC">
          <w:rPr>
            <w:rStyle w:val="Hyperlink"/>
            <w:noProof/>
          </w:rPr>
          <w:t>SPECIFICHE DEL PRODOTTO E IMMAGI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7226351" w14:textId="0A3E24CB" w:rsidR="007F1D65" w:rsidRPr="007F1D65" w:rsidRDefault="00064A9C" w:rsidP="006B6751">
      <w:pPr>
        <w:pStyle w:val="Heading2"/>
        <w:spacing w:after="0" w:line="276" w:lineRule="auto"/>
        <w:sectPr w:rsidR="007F1D65" w:rsidRPr="007F1D65" w:rsidSect="006C744D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rFonts w:cs="Times New Roman (Body CS)"/>
          <w:caps/>
          <w:sz w:val="20"/>
          <w:szCs w:val="20"/>
        </w:rPr>
        <w:fldChar w:fldCharType="end"/>
      </w:r>
    </w:p>
    <w:p w14:paraId="2D48F76A" w14:textId="77777777" w:rsidR="00621B2C" w:rsidRPr="006A0235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0" w:name="_Toc187064676"/>
      <w:r>
        <w:lastRenderedPageBreak/>
        <w:t>EXECUTIVE SUMMARY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0F6E6F" w14:paraId="46004972" w14:textId="77777777" w:rsidTr="00A37B3B">
        <w:trPr>
          <w:trHeight w:val="3395"/>
        </w:trPr>
        <w:tc>
          <w:tcPr>
            <w:tcW w:w="103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34860F1" w14:textId="77777777" w:rsidR="000F6E6F" w:rsidRDefault="000F6E6F" w:rsidP="00A37B3B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CC1A75F" w14:textId="79F65C5A" w:rsidR="00333803" w:rsidRPr="00333803" w:rsidRDefault="00333803" w:rsidP="00A37B3B">
            <w:pPr>
              <w:ind w:left="71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rts for All è un’organizzazione no profit dedicata a rendere l’educazione artistica e le esperienze accessibili alle comunità, in particolare nelle aree in cui l’accesso alle arti è limitato. La nostra mission è arricchire la vita attraverso l’arte, promuovendo la creatività e la diversità culturale. L’organizzazione è stata attivamente impegnata in vari programmi artistici, tra cui workshop gratuiti, mostre e progetti artistici comunitari.</w:t>
            </w:r>
          </w:p>
          <w:p w14:paraId="5C3EE83D" w14:textId="77777777" w:rsidR="00333803" w:rsidRPr="00333803" w:rsidRDefault="00333803" w:rsidP="00A37B3B">
            <w:pPr>
              <w:ind w:left="71"/>
              <w:rPr>
                <w:iCs/>
                <w:color w:val="000000" w:themeColor="text1"/>
                <w:sz w:val="20"/>
                <w:szCs w:val="20"/>
              </w:rPr>
            </w:pPr>
          </w:p>
          <w:p w14:paraId="6ABBE9AC" w14:textId="74604865" w:rsidR="000F6E6F" w:rsidRPr="000F6E6F" w:rsidRDefault="00333803" w:rsidP="00A37B3B">
            <w:pPr>
              <w:ind w:left="71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Questo piano di marketing delinea la nostra strategia per espandere la nostra portata e il nostro impatto. Miriamo a migliorare la nostra visibilità, rafforzare i nostri legami con la comunità e aumentare i finanziamenti attraverso vari canali. Le iniziative chiave includono programmi di coinvolgimento della comunità, partnership con scuole locali e istituzioni artistiche ed eventi di raccolta fondi. Il nostro obiettivo principale è sostenere ed espandere i nostri programmi esistenti mentre esploriamo modi innovativi per portare le arti in più comunità.</w:t>
            </w:r>
          </w:p>
        </w:tc>
      </w:tr>
    </w:tbl>
    <w:p w14:paraId="140E6BB7" w14:textId="77777777" w:rsidR="006A0235" w:rsidRPr="000F6E6F" w:rsidRDefault="006A0235" w:rsidP="00C805C2">
      <w:pPr>
        <w:spacing w:line="240" w:lineRule="auto"/>
        <w:rPr>
          <w:iCs/>
          <w:sz w:val="20"/>
          <w:szCs w:val="20"/>
        </w:rPr>
      </w:pPr>
    </w:p>
    <w:p w14:paraId="08470208" w14:textId="77777777" w:rsidR="000F6E6F" w:rsidRDefault="000F6E6F" w:rsidP="000F6E6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" w:name="_Toc187064677"/>
      <w:r>
        <w:t>RIEPILOGO ORGANIZZATIVO</w:t>
      </w:r>
      <w:bookmarkEnd w:id="1"/>
    </w:p>
    <w:p w14:paraId="2725A960" w14:textId="77777777" w:rsidR="000F6E6F" w:rsidRDefault="000F6E6F" w:rsidP="00E62E7D">
      <w:pPr>
        <w:pStyle w:val="Heading2"/>
        <w:numPr>
          <w:ilvl w:val="1"/>
          <w:numId w:val="1"/>
        </w:numPr>
        <w:ind w:left="900" w:hanging="540"/>
      </w:pPr>
      <w:bookmarkStart w:id="2" w:name="_Toc187064678"/>
      <w:r>
        <w:t>BACKGROUND</w:t>
      </w:r>
      <w:bookmarkEnd w:id="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53C185EC" w14:textId="77777777" w:rsidTr="00286A88">
        <w:trPr>
          <w:trHeight w:val="14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ADF91C1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DE776B3" w14:textId="2171DA39" w:rsidR="002E7B3A" w:rsidRPr="000F6E6F" w:rsidRDefault="00286A88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ondata nel 20XX, Arts for All è cresciuta costantemente fino a diventare un attore chiave nella scena artistica della comunità. I nostri programmi hanno raggiunto oltre 10.000 persone, portando esperienze creative a un pubblico diversificato. Abbiamo un team dedicato di personale e volontari che credono nel potere che ha l’arte di trasformare la vita.</w:t>
            </w:r>
          </w:p>
        </w:tc>
      </w:tr>
    </w:tbl>
    <w:p w14:paraId="423B80DB" w14:textId="77777777" w:rsidR="007F44A4" w:rsidRPr="007F44A4" w:rsidRDefault="007F44A4" w:rsidP="002E7B3A"/>
    <w:p w14:paraId="7FCB2E64" w14:textId="77777777" w:rsidR="008A097E" w:rsidRDefault="008A097E" w:rsidP="00E62E7D">
      <w:pPr>
        <w:pStyle w:val="Heading2"/>
        <w:numPr>
          <w:ilvl w:val="1"/>
          <w:numId w:val="1"/>
        </w:numPr>
        <w:ind w:left="900" w:hanging="540"/>
      </w:pPr>
      <w:bookmarkStart w:id="3" w:name="_Toc187064679"/>
      <w:r>
        <w:t>MISSION</w:t>
      </w:r>
      <w:bookmarkEnd w:id="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0110C72" w14:textId="77777777" w:rsidTr="00D5201C">
        <w:trPr>
          <w:trHeight w:val="99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0BFB48E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57E79BC" w14:textId="786C3A72" w:rsidR="00D5201C" w:rsidRPr="00D5201C" w:rsidRDefault="00F838CC" w:rsidP="00D5201C">
            <w:pPr>
              <w:tabs>
                <w:tab w:val="left" w:pos="273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La nostra mission è fornire un accesso equo all’educazione artistica e alle esperienze culturali, arricchendo le comunità e promuovendo la creatività tra le diverse popolazioni.</w:t>
            </w:r>
          </w:p>
        </w:tc>
      </w:tr>
    </w:tbl>
    <w:p w14:paraId="49174183" w14:textId="77777777" w:rsidR="007F44A4" w:rsidRPr="007F44A4" w:rsidRDefault="007F44A4" w:rsidP="00E62E7D">
      <w:pPr>
        <w:ind w:left="900" w:hanging="540"/>
      </w:pPr>
    </w:p>
    <w:p w14:paraId="1C391F1A" w14:textId="77777777" w:rsidR="008A097E" w:rsidRDefault="008A097E" w:rsidP="00E62E7D">
      <w:pPr>
        <w:pStyle w:val="Heading2"/>
        <w:numPr>
          <w:ilvl w:val="1"/>
          <w:numId w:val="1"/>
        </w:numPr>
        <w:ind w:left="900" w:hanging="540"/>
      </w:pPr>
      <w:bookmarkStart w:id="4" w:name="_Toc187064680"/>
      <w:r>
        <w:t>VISIONE</w:t>
      </w:r>
      <w:bookmarkEnd w:id="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E9287CB" w14:textId="77777777" w:rsidTr="00BC6D11">
        <w:trPr>
          <w:trHeight w:val="101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66ADA1F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C3EC182" w14:textId="2CB0FC02" w:rsidR="00BC6D11" w:rsidRPr="00BC6D11" w:rsidRDefault="00F838CC" w:rsidP="00BC6D11">
            <w:pPr>
              <w:tabs>
                <w:tab w:val="left" w:pos="256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Immaginiamo un mondo in cui ogni comunità abbia un accesso vibrante alle arti, migliorando la qualità della vita e promuovendo la comprensione culturale.</w:t>
            </w:r>
          </w:p>
        </w:tc>
      </w:tr>
    </w:tbl>
    <w:p w14:paraId="06706259" w14:textId="77777777" w:rsidR="007F44A4" w:rsidRPr="007F44A4" w:rsidRDefault="007F44A4" w:rsidP="00E62E7D">
      <w:pPr>
        <w:ind w:left="900" w:hanging="540"/>
      </w:pPr>
    </w:p>
    <w:p w14:paraId="20799D84" w14:textId="77777777" w:rsidR="008A097E" w:rsidRDefault="008A097E" w:rsidP="00E62E7D">
      <w:pPr>
        <w:pStyle w:val="Heading2"/>
        <w:numPr>
          <w:ilvl w:val="1"/>
          <w:numId w:val="1"/>
        </w:numPr>
        <w:ind w:left="900" w:hanging="540"/>
      </w:pPr>
      <w:bookmarkStart w:id="5" w:name="_Toc187064681"/>
      <w:r>
        <w:t>SERVIZI FINO AD OGGI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319D5B0" w14:textId="77777777" w:rsidTr="004016B4">
        <w:trPr>
          <w:trHeight w:val="197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49C98BB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40954A1" w14:textId="3F3A31B5" w:rsidR="004016B4" w:rsidRPr="004016B4" w:rsidRDefault="004016B4" w:rsidP="004016B4">
            <w:pPr>
              <w:pStyle w:val="ListParagraph"/>
              <w:numPr>
                <w:ilvl w:val="0"/>
                <w:numId w:val="2"/>
              </w:num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Workshop educativi:</w:t>
            </w:r>
            <w:r>
              <w:rPr>
                <w:color w:val="000000" w:themeColor="text1"/>
                <w:sz w:val="20"/>
              </w:rPr>
              <w:t xml:space="preserve"> Arts for All conduce regolarmente laboratori artistici in varie discipline per tutte le età.</w:t>
            </w:r>
          </w:p>
          <w:p w14:paraId="5500928F" w14:textId="394CC431" w:rsidR="004016B4" w:rsidRPr="004016B4" w:rsidRDefault="004016B4" w:rsidP="004016B4">
            <w:pPr>
              <w:pStyle w:val="ListParagraph"/>
              <w:numPr>
                <w:ilvl w:val="0"/>
                <w:numId w:val="2"/>
              </w:num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Progetti artistici comunitari:</w:t>
            </w:r>
            <w:r>
              <w:rPr>
                <w:color w:val="000000" w:themeColor="text1"/>
                <w:sz w:val="20"/>
              </w:rPr>
              <w:t xml:space="preserve"> collaboriamo con i membri della comunità per creare arte pubblica.</w:t>
            </w:r>
          </w:p>
          <w:p w14:paraId="12034B46" w14:textId="1D207784" w:rsidR="004016B4" w:rsidRPr="004016B4" w:rsidRDefault="004016B4" w:rsidP="004016B4">
            <w:pPr>
              <w:pStyle w:val="ListParagraph"/>
              <w:numPr>
                <w:ilvl w:val="0"/>
                <w:numId w:val="2"/>
              </w:num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Mostre d’arte:</w:t>
            </w:r>
            <w:r>
              <w:rPr>
                <w:color w:val="000000" w:themeColor="text1"/>
                <w:sz w:val="20"/>
              </w:rPr>
              <w:t xml:space="preserve"> queste mostre presentano opere di artisti locali e partecipanti a workshop.</w:t>
            </w:r>
          </w:p>
          <w:p w14:paraId="369C3E96" w14:textId="2FAB6F48" w:rsidR="002E7B3A" w:rsidRPr="004016B4" w:rsidRDefault="004016B4" w:rsidP="004016B4">
            <w:pPr>
              <w:pStyle w:val="ListParagraph"/>
              <w:numPr>
                <w:ilvl w:val="0"/>
                <w:numId w:val="2"/>
              </w:num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Partnership scolastiche</w:t>
            </w:r>
            <w:r>
              <w:rPr>
                <w:color w:val="000000" w:themeColor="text1"/>
                <w:sz w:val="20"/>
              </w:rPr>
              <w:t>: collaboriamo con le scuole per integrare le arti nei loro curricula.</w:t>
            </w:r>
          </w:p>
        </w:tc>
      </w:tr>
    </w:tbl>
    <w:p w14:paraId="31278892" w14:textId="77777777" w:rsidR="007F44A4" w:rsidRPr="007F44A4" w:rsidRDefault="007F44A4" w:rsidP="00E62E7D">
      <w:pPr>
        <w:ind w:left="900" w:hanging="540"/>
      </w:pPr>
    </w:p>
    <w:p w14:paraId="54AF1564" w14:textId="77777777" w:rsidR="008A097E" w:rsidRDefault="008A097E" w:rsidP="00E62E7D">
      <w:pPr>
        <w:pStyle w:val="Heading2"/>
        <w:numPr>
          <w:ilvl w:val="1"/>
          <w:numId w:val="1"/>
        </w:numPr>
        <w:ind w:left="900" w:hanging="540"/>
      </w:pPr>
      <w:bookmarkStart w:id="6" w:name="_Toc187064682"/>
      <w:r>
        <w:lastRenderedPageBreak/>
        <w:t>PERSONE SERVITE FINO AD OGGI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AA34D7F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BD47AB0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9E6610C" w14:textId="44C248D2" w:rsidR="00492D06" w:rsidRPr="00492D06" w:rsidRDefault="00492D06" w:rsidP="00A37B3B">
            <w:pPr>
              <w:pStyle w:val="ListParagraph"/>
              <w:numPr>
                <w:ilvl w:val="0"/>
                <w:numId w:val="3"/>
              </w:numPr>
              <w:ind w:right="61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Totale individui serviti:</w:t>
            </w:r>
            <w:r w:rsidRPr="00492D06">
              <w:rPr>
                <w:iCs/>
                <w:color w:val="000000" w:themeColor="text1"/>
                <w:sz w:val="20"/>
                <w:szCs w:val="20"/>
              </w:rPr>
              <w:t xml:space="preserve"> dalla sua istituzione nel 2010, Arts for All ha servito oltre 40.000 persone attraverso vari programmi e iniziative.</w:t>
            </w:r>
          </w:p>
          <w:p w14:paraId="7625E332" w14:textId="2B3C424A" w:rsidR="00492D06" w:rsidRPr="00492D06" w:rsidRDefault="00492D06" w:rsidP="00A37B3B">
            <w:pPr>
              <w:pStyle w:val="ListParagraph"/>
              <w:numPr>
                <w:ilvl w:val="0"/>
                <w:numId w:val="3"/>
              </w:numPr>
              <w:ind w:right="61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Workshop educativi:</w:t>
            </w:r>
            <w:r>
              <w:rPr>
                <w:color w:val="000000" w:themeColor="text1"/>
                <w:sz w:val="20"/>
              </w:rPr>
              <w:t xml:space="preserve"> ogni anno, circa 3.000 partecipanti frequentano la vasta gamma di workshop di Arts for All. Nel corso degli anni, questo si aggiunge a oltre 40.000 persone che hanno preso parte a queste esperienze artistiche arricchenti.</w:t>
            </w:r>
          </w:p>
          <w:p w14:paraId="2689ED33" w14:textId="643889E2" w:rsidR="00492D06" w:rsidRPr="00492D06" w:rsidRDefault="00492D06" w:rsidP="00A37B3B">
            <w:pPr>
              <w:pStyle w:val="ListParagraph"/>
              <w:numPr>
                <w:ilvl w:val="0"/>
                <w:numId w:val="3"/>
              </w:numPr>
              <w:ind w:right="61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Progetti artistici comunitari:</w:t>
            </w:r>
            <w:r>
              <w:rPr>
                <w:color w:val="000000" w:themeColor="text1"/>
                <w:sz w:val="20"/>
              </w:rPr>
              <w:t xml:space="preserve"> questi progetti su larga scala coinvolgono circa 500 membri della comunità ogni anno, per un totale di 7.000 partecipanti negli ultimi 14 anni.</w:t>
            </w:r>
          </w:p>
          <w:p w14:paraId="145D9712" w14:textId="5D92E280" w:rsidR="00492D06" w:rsidRPr="00492D06" w:rsidRDefault="00492D06" w:rsidP="00A37B3B">
            <w:pPr>
              <w:pStyle w:val="ListParagraph"/>
              <w:numPr>
                <w:ilvl w:val="0"/>
                <w:numId w:val="3"/>
              </w:numPr>
              <w:ind w:right="61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Mostre d’arte:</w:t>
            </w:r>
            <w:r>
              <w:rPr>
                <w:color w:val="000000" w:themeColor="text1"/>
                <w:sz w:val="20"/>
              </w:rPr>
              <w:t xml:space="preserve"> Arts for All ha tenuto 40 mostre fino ad oggi, ognuna delle quali attira una media di 250 visitatori. In totale, circa 10.000 persone hanno partecipato a queste mostre.</w:t>
            </w:r>
          </w:p>
          <w:p w14:paraId="01739838" w14:textId="7E77CE5C" w:rsidR="002E7B3A" w:rsidRPr="00492D06" w:rsidRDefault="00492D06" w:rsidP="00A37B3B">
            <w:pPr>
              <w:pStyle w:val="ListParagraph"/>
              <w:numPr>
                <w:ilvl w:val="0"/>
                <w:numId w:val="3"/>
              </w:numPr>
              <w:ind w:right="61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Partnership scolastiche:</w:t>
            </w:r>
            <w:r>
              <w:rPr>
                <w:color w:val="000000" w:themeColor="text1"/>
                <w:sz w:val="20"/>
              </w:rPr>
              <w:t xml:space="preserve"> collaborando con 15 scuole ogni anno, Arts for All raggiunge circa 1.500 studenti ogni anno attraverso i suoi programmi scolastici. In 14 anni, ciò equivale a 21.000 studenti che hanno beneficiato di queste partnership formative.</w:t>
            </w:r>
          </w:p>
        </w:tc>
      </w:tr>
    </w:tbl>
    <w:p w14:paraId="75E0E0F8" w14:textId="77777777" w:rsidR="007F44A4" w:rsidRDefault="007F44A4" w:rsidP="00E62E7D">
      <w:pPr>
        <w:pStyle w:val="ListParagraph"/>
        <w:ind w:left="900" w:hanging="540"/>
      </w:pPr>
    </w:p>
    <w:p w14:paraId="4F237B9C" w14:textId="77777777" w:rsidR="008A097E" w:rsidRDefault="008A097E" w:rsidP="00E62E7D">
      <w:pPr>
        <w:pStyle w:val="Heading2"/>
        <w:numPr>
          <w:ilvl w:val="1"/>
          <w:numId w:val="1"/>
        </w:numPr>
        <w:ind w:left="900" w:hanging="540"/>
      </w:pPr>
      <w:bookmarkStart w:id="7" w:name="_Toc187064683"/>
      <w:r>
        <w:t>PARTNER CHIAVE FINO AD OGGI</w:t>
      </w:r>
      <w:bookmarkEnd w:id="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1A67513C" w14:textId="77777777" w:rsidTr="00A37B3B">
        <w:trPr>
          <w:trHeight w:val="31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F49F0B5" w14:textId="77777777" w:rsidR="002E7B3A" w:rsidRDefault="002E7B3A" w:rsidP="00A37B3B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F229BFB" w14:textId="4E3F915E" w:rsidR="00CB6EE7" w:rsidRPr="00CB6EE7" w:rsidRDefault="00CB6EE7" w:rsidP="00A37B3B">
            <w:pPr>
              <w:pStyle w:val="ListParagraph"/>
              <w:numPr>
                <w:ilvl w:val="0"/>
                <w:numId w:val="4"/>
              </w:num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Creative Minds Studio:</w:t>
            </w:r>
            <w:r>
              <w:rPr>
                <w:color w:val="000000" w:themeColor="text1"/>
                <w:sz w:val="20"/>
              </w:rPr>
              <w:t xml:space="preserve"> si tratta di uno studio d’arte locale che collabora con Arts for All per fornire spazi e istruttori per laboratori e lezioni d’arte.</w:t>
            </w:r>
          </w:p>
          <w:p w14:paraId="7DC6D2D5" w14:textId="6A0187FE" w:rsidR="00CB6EE7" w:rsidRPr="00CB6EE7" w:rsidRDefault="00CB6EE7" w:rsidP="00A37B3B">
            <w:pPr>
              <w:pStyle w:val="ListParagraph"/>
              <w:numPr>
                <w:ilvl w:val="0"/>
                <w:numId w:val="4"/>
              </w:num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Sunshine School District</w:t>
            </w:r>
            <w:r>
              <w:rPr>
                <w:color w:val="000000" w:themeColor="text1"/>
                <w:sz w:val="20"/>
              </w:rPr>
              <w:t>: questo distretto collabora con Arts for All per integrare l’educazione artistica nei suoi programmi scolastici, offrendo agli studenti regolari lezioni d’arte e workshop.</w:t>
            </w:r>
          </w:p>
          <w:p w14:paraId="4F932FBC" w14:textId="2A830395" w:rsidR="00CB6EE7" w:rsidRPr="00CB6EE7" w:rsidRDefault="00CB6EE7" w:rsidP="00A37B3B">
            <w:pPr>
              <w:pStyle w:val="ListParagraph"/>
              <w:numPr>
                <w:ilvl w:val="0"/>
                <w:numId w:val="4"/>
              </w:num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Harmony Art Supplies:</w:t>
            </w:r>
            <w:r>
              <w:rPr>
                <w:color w:val="000000" w:themeColor="text1"/>
                <w:sz w:val="20"/>
              </w:rPr>
              <w:t xml:space="preserve"> questa azienda fornisce materiali scontati per i workshop di Arts for All e sponsorizza eventi.</w:t>
            </w:r>
          </w:p>
          <w:p w14:paraId="5C9B30F6" w14:textId="021C8107" w:rsidR="00CB6EE7" w:rsidRPr="00CB6EE7" w:rsidRDefault="00CB6EE7" w:rsidP="00A37B3B">
            <w:pPr>
              <w:pStyle w:val="ListParagraph"/>
              <w:numPr>
                <w:ilvl w:val="0"/>
                <w:numId w:val="4"/>
              </w:num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Denver Cultural Affairs Department:</w:t>
            </w:r>
            <w:r>
              <w:rPr>
                <w:color w:val="000000" w:themeColor="text1"/>
                <w:sz w:val="20"/>
              </w:rPr>
              <w:t xml:space="preserve"> si tratta di un’agenzia governativa che sostiene Arts for All attraverso sovvenzioni e aiuta a coordinare i progetti artistici della comunità.</w:t>
            </w:r>
          </w:p>
          <w:p w14:paraId="72A40BD8" w14:textId="6ED9E77A" w:rsidR="002E7B3A" w:rsidRPr="00CB6EE7" w:rsidRDefault="00CB6EE7" w:rsidP="00A37B3B">
            <w:pPr>
              <w:pStyle w:val="ListParagraph"/>
              <w:numPr>
                <w:ilvl w:val="0"/>
                <w:numId w:val="4"/>
              </w:num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Town Square Business Association:</w:t>
            </w:r>
            <w:r>
              <w:rPr>
                <w:color w:val="000000" w:themeColor="text1"/>
                <w:sz w:val="20"/>
              </w:rPr>
              <w:t xml:space="preserve"> si tratta di un gruppo imprenditoriale locale che supporta le iniziative della comunità sponsorizzando gli eventi di Arts for All e fornendo i luoghi.</w:t>
            </w:r>
          </w:p>
        </w:tc>
      </w:tr>
    </w:tbl>
    <w:p w14:paraId="08A436B4" w14:textId="77777777" w:rsidR="007F44A4" w:rsidRDefault="007F44A4" w:rsidP="002E7B3A"/>
    <w:p w14:paraId="27E8A512" w14:textId="77777777" w:rsidR="005F3691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8" w:name="_Toc187064684"/>
      <w:r>
        <w:t>ANALISI SITUAZIONALE</w:t>
      </w:r>
      <w:bookmarkEnd w:id="8"/>
    </w:p>
    <w:p w14:paraId="23117224" w14:textId="77777777" w:rsidR="00E62E7D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9" w:name="_Toc187064685"/>
      <w:r>
        <w:t>CLIMA DI FINANZIAMENTO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3B47828" w14:textId="77777777" w:rsidTr="00A37B3B">
        <w:trPr>
          <w:trHeight w:val="3677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F54974E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01E8F4E" w14:textId="46698775" w:rsidR="00790922" w:rsidRPr="00790922" w:rsidRDefault="00790922" w:rsidP="00A37B3B">
            <w:pPr>
              <w:pStyle w:val="ListParagraph"/>
              <w:numPr>
                <w:ilvl w:val="0"/>
                <w:numId w:val="5"/>
              </w:numPr>
              <w:ind w:right="61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Contesto economico:</w:t>
            </w:r>
            <w:r>
              <w:rPr>
                <w:color w:val="000000" w:themeColor="text1"/>
                <w:sz w:val="20"/>
              </w:rPr>
              <w:t xml:space="preserve"> dato l’attuale panorama economico, i finanziamenti pubblici per le arti hanno visto aumenti minimi. Per fortuna, fondazioni e donatori privati sono intervenuti per fare la parte del leone nei finanziamenti. La tendenza verso la responsabilità sociale delle imprese ha anche aperto nuove strade per partnership e sponsorizzazioni nel settore artistico.</w:t>
            </w:r>
          </w:p>
          <w:p w14:paraId="5F6C99DF" w14:textId="1D982AB0" w:rsidR="00790922" w:rsidRPr="00790922" w:rsidRDefault="00790922" w:rsidP="00A37B3B">
            <w:pPr>
              <w:pStyle w:val="ListParagraph"/>
              <w:numPr>
                <w:ilvl w:val="0"/>
                <w:numId w:val="5"/>
              </w:numPr>
              <w:ind w:right="61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Panorama delle sovvenzioni competitive:</w:t>
            </w:r>
            <w:r>
              <w:rPr>
                <w:color w:val="000000" w:themeColor="text1"/>
                <w:sz w:val="20"/>
              </w:rPr>
              <w:t xml:space="preserve"> l’ambiente delle sovvenzioni è altamente competitivo, con un numero crescente di organizzazioni no profit che si contendono risorse limitate. L’enfasi su programmi innovativi e di impatto è la chiave per assicurarsi queste sovvenzioni.</w:t>
            </w:r>
          </w:p>
          <w:p w14:paraId="1B3D8F70" w14:textId="576DC07F" w:rsidR="002E7B3A" w:rsidRPr="00790922" w:rsidRDefault="00790922" w:rsidP="00A37B3B">
            <w:pPr>
              <w:pStyle w:val="ListParagraph"/>
              <w:numPr>
                <w:ilvl w:val="0"/>
                <w:numId w:val="5"/>
              </w:numPr>
              <w:ind w:right="61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Preferenze dei donatori:</w:t>
            </w:r>
            <w:r>
              <w:rPr>
                <w:color w:val="000000" w:themeColor="text1"/>
                <w:sz w:val="20"/>
              </w:rPr>
              <w:t xml:space="preserve"> c’è una crescente preferenza tra i donatori a sostenere le organizzazioni con un forte coinvolgimento della comunità e un impatto tangibile. Anche la trasparenza e la responsabilità per quanto riguarda l’allocazione dei fondi da parte di un’organizzazione no profit sono fattori critici che influenzano le decisioni dei donatori.</w:t>
            </w:r>
          </w:p>
        </w:tc>
      </w:tr>
    </w:tbl>
    <w:p w14:paraId="5D726069" w14:textId="77777777" w:rsidR="00E62E7D" w:rsidRPr="00E62E7D" w:rsidRDefault="00E62E7D" w:rsidP="00E62E7D">
      <w:pPr>
        <w:ind w:left="900" w:hanging="540"/>
      </w:pPr>
    </w:p>
    <w:p w14:paraId="07E979BC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0" w:name="_Toc187064686"/>
      <w:r>
        <w:lastRenderedPageBreak/>
        <w:t>ANALISI COMPARATIVA</w:t>
      </w:r>
      <w:bookmarkEnd w:id="10"/>
    </w:p>
    <w:p w14:paraId="22EFCFC1" w14:textId="77777777" w:rsidR="00AD6304" w:rsidRDefault="00AD6304" w:rsidP="00E62E7D">
      <w:pPr>
        <w:pStyle w:val="Heading3"/>
        <w:numPr>
          <w:ilvl w:val="2"/>
          <w:numId w:val="1"/>
        </w:numPr>
      </w:pPr>
      <w:bookmarkStart w:id="11" w:name="_Toc187064687"/>
      <w:r>
        <w:t>CONCORRENZA DIRETTA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D5015E2" w14:textId="77777777" w:rsidTr="007657C6">
        <w:trPr>
          <w:trHeight w:val="180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58513AA" w14:textId="61E93BEF" w:rsidR="002E7B3A" w:rsidRPr="007657C6" w:rsidRDefault="002E7B3A" w:rsidP="0016272E">
            <w:pPr>
              <w:pStyle w:val="ListParagraph"/>
              <w:ind w:left="79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464509F" w14:textId="77777777" w:rsidR="00E62E7D" w:rsidRPr="00E62E7D" w:rsidRDefault="00E62E7D" w:rsidP="00E62E7D">
      <w:pPr>
        <w:ind w:left="360"/>
      </w:pPr>
    </w:p>
    <w:p w14:paraId="4775D594" w14:textId="77777777" w:rsidR="00AD6304" w:rsidRDefault="00AD6304" w:rsidP="00E62E7D">
      <w:pPr>
        <w:pStyle w:val="Heading3"/>
        <w:numPr>
          <w:ilvl w:val="2"/>
          <w:numId w:val="1"/>
        </w:numPr>
      </w:pPr>
      <w:bookmarkStart w:id="12" w:name="_Toc187064688"/>
      <w:r>
        <w:t>CONCORRENZA INDIRETTA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332EA62" w14:textId="77777777" w:rsidTr="001B1D2A">
        <w:trPr>
          <w:trHeight w:val="228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E2E59AC" w14:textId="4BAD2E45" w:rsidR="002E7B3A" w:rsidRPr="005D52FB" w:rsidRDefault="002E7B3A" w:rsidP="0016272E">
            <w:pPr>
              <w:pStyle w:val="ListParagraph"/>
              <w:ind w:left="79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35695B5" w14:textId="77777777" w:rsidR="00E62E7D" w:rsidRDefault="00E62E7D" w:rsidP="00E62E7D">
      <w:pPr>
        <w:pStyle w:val="ListParagraph"/>
      </w:pPr>
    </w:p>
    <w:p w14:paraId="2BB8209E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3" w:name="_Toc187064689"/>
      <w:r>
        <w:t>VALORI FONDAMENTALI</w:t>
      </w:r>
      <w:bookmarkEnd w:id="1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5F6AA94" w14:textId="77777777" w:rsidTr="001B1D2A">
        <w:trPr>
          <w:trHeight w:val="279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6CF9E40" w14:textId="4DD4DCDD" w:rsidR="002E7B3A" w:rsidRPr="00F7439E" w:rsidRDefault="002E7B3A" w:rsidP="0016272E">
            <w:pPr>
              <w:pStyle w:val="ListParagraph"/>
              <w:ind w:left="79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2FAEBD9" w14:textId="77777777" w:rsidR="00E62E7D" w:rsidRPr="00E62E7D" w:rsidRDefault="00E62E7D" w:rsidP="00E62E7D">
      <w:pPr>
        <w:ind w:left="900" w:hanging="540"/>
      </w:pPr>
    </w:p>
    <w:p w14:paraId="2F36B5E1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4" w:name="_Toc187064690"/>
      <w:r>
        <w:t>COMPETENZE FONDAMENTALI</w:t>
      </w:r>
      <w:bookmarkEnd w:id="1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1430BAE0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490704A" w14:textId="7A29F548" w:rsidR="002E7B3A" w:rsidRPr="00192285" w:rsidRDefault="002E7B3A" w:rsidP="0016272E">
            <w:pPr>
              <w:pStyle w:val="ListParagraph"/>
              <w:ind w:left="79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3B0AEF7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5" w:name="_Toc187064691"/>
      <w:r>
        <w:lastRenderedPageBreak/>
        <w:t>SISTEMI E PROCESSI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E92B27E" w14:textId="77777777" w:rsidTr="000E0847">
        <w:trPr>
          <w:trHeight w:val="380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1979097" w14:textId="36B3B3AF" w:rsidR="002E7B3A" w:rsidRPr="0016272E" w:rsidRDefault="002E7B3A" w:rsidP="0016272E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CD66A1C" w14:textId="77777777" w:rsidR="00E62E7D" w:rsidRPr="00E62E7D" w:rsidRDefault="00E62E7D" w:rsidP="00E62E7D">
      <w:pPr>
        <w:ind w:left="900" w:hanging="540"/>
      </w:pPr>
    </w:p>
    <w:p w14:paraId="58B18D73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6" w:name="_Toc187064692"/>
      <w:r>
        <w:t>PROFILO DEGLI STAKEHOLDER</w:t>
      </w:r>
      <w:bookmarkEnd w:id="16"/>
    </w:p>
    <w:p w14:paraId="2E8C4BB2" w14:textId="77777777" w:rsidR="00AD6304" w:rsidRDefault="00AD6304" w:rsidP="00E62E7D">
      <w:pPr>
        <w:pStyle w:val="Heading3"/>
        <w:numPr>
          <w:ilvl w:val="2"/>
          <w:numId w:val="1"/>
        </w:numPr>
      </w:pPr>
      <w:bookmarkStart w:id="17" w:name="_Toc187064693"/>
      <w:r>
        <w:t>DATI DEMOGRAFICI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0FEFFCC8" w14:textId="77777777" w:rsidTr="003406D8">
        <w:trPr>
          <w:trHeight w:val="270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930CB31" w14:textId="1378DC9D" w:rsidR="002E7B3A" w:rsidRPr="003406D8" w:rsidRDefault="002E7B3A" w:rsidP="0016272E">
            <w:pPr>
              <w:pStyle w:val="ListParagraph"/>
              <w:ind w:left="79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4C1404E" w14:textId="77777777" w:rsidR="00E62E7D" w:rsidRPr="00E62E7D" w:rsidRDefault="00E62E7D" w:rsidP="00E62E7D">
      <w:pPr>
        <w:ind w:left="360"/>
      </w:pPr>
    </w:p>
    <w:p w14:paraId="04CC93EE" w14:textId="77777777" w:rsidR="00AD6304" w:rsidRDefault="00AD6304" w:rsidP="00E62E7D">
      <w:pPr>
        <w:pStyle w:val="Heading3"/>
        <w:numPr>
          <w:ilvl w:val="2"/>
          <w:numId w:val="1"/>
        </w:numPr>
      </w:pPr>
      <w:bookmarkStart w:id="18" w:name="_Toc187064694"/>
      <w:r>
        <w:t>DATI PSICOGRAFICI</w:t>
      </w:r>
      <w:bookmarkEnd w:id="1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576483AD" w14:textId="77777777" w:rsidTr="001B1D2A">
        <w:trPr>
          <w:trHeight w:val="254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5520A5E" w14:textId="1EB42577" w:rsidR="002E7B3A" w:rsidRPr="001B1D2A" w:rsidRDefault="002E7B3A" w:rsidP="0016272E">
            <w:pPr>
              <w:pStyle w:val="ListParagraph"/>
              <w:ind w:left="79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61C6148" w14:textId="77777777" w:rsidR="00E62E7D" w:rsidRDefault="00E62E7D" w:rsidP="00E62E7D">
      <w:pPr>
        <w:pStyle w:val="ListParagraph"/>
      </w:pPr>
    </w:p>
    <w:p w14:paraId="49CCF467" w14:textId="77777777" w:rsidR="00E62E7D" w:rsidRPr="00E62E7D" w:rsidRDefault="00E62E7D" w:rsidP="00E62E7D"/>
    <w:p w14:paraId="56C8E6D0" w14:textId="77777777" w:rsidR="00E62E7D" w:rsidRPr="00E62E7D" w:rsidRDefault="00E62E7D" w:rsidP="00E62E7D">
      <w:pPr>
        <w:sectPr w:rsidR="00E62E7D" w:rsidRPr="00E62E7D" w:rsidSect="006C744D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44B99C4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9" w:name="_Toc187064695"/>
      <w:r>
        <w:lastRenderedPageBreak/>
        <w:t>ANALISI SWOT</w:t>
      </w:r>
      <w:bookmarkEnd w:id="19"/>
    </w:p>
    <w:p w14:paraId="1356FD1A" w14:textId="77777777" w:rsidR="006A0235" w:rsidRPr="00D43FC2" w:rsidRDefault="006A0235" w:rsidP="00D43FC2">
      <w:pPr>
        <w:pStyle w:val="BodyText2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0169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084"/>
        <w:gridCol w:w="5085"/>
      </w:tblGrid>
      <w:tr w:rsidR="00D43FC2" w:rsidRPr="008400FF" w14:paraId="110E15B9" w14:textId="77777777" w:rsidTr="00D122CF">
        <w:trPr>
          <w:trHeight w:val="432"/>
        </w:trPr>
        <w:tc>
          <w:tcPr>
            <w:tcW w:w="10169" w:type="dxa"/>
            <w:gridSpan w:val="2"/>
            <w:shd w:val="clear" w:color="auto" w:fill="C6CDD5"/>
            <w:vAlign w:val="center"/>
            <w:hideMark/>
          </w:tcPr>
          <w:p w14:paraId="0B387C88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>
              <w:rPr>
                <w:color w:val="000000" w:themeColor="text1"/>
                <w:sz w:val="32"/>
              </w:rPr>
              <w:t>FATTORI INTERNI</w:t>
            </w:r>
          </w:p>
        </w:tc>
      </w:tr>
      <w:tr w:rsidR="00D43FC2" w:rsidRPr="008400FF" w14:paraId="7BFFC1CC" w14:textId="77777777" w:rsidTr="00D122CF">
        <w:trPr>
          <w:trHeight w:val="432"/>
        </w:trPr>
        <w:tc>
          <w:tcPr>
            <w:tcW w:w="5084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6464030B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I FORZA (+)</w:t>
            </w:r>
          </w:p>
        </w:tc>
        <w:tc>
          <w:tcPr>
            <w:tcW w:w="5084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6BD5969C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EBOLI (-)</w:t>
            </w:r>
          </w:p>
        </w:tc>
      </w:tr>
      <w:tr w:rsidR="00D43FC2" w:rsidRPr="008400FF" w14:paraId="498B5110" w14:textId="77777777" w:rsidTr="00D122CF">
        <w:trPr>
          <w:trHeight w:val="5328"/>
        </w:trPr>
        <w:tc>
          <w:tcPr>
            <w:tcW w:w="5084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1DBABB4D" w14:textId="000E0314" w:rsidR="00D43FC2" w:rsidRPr="00817B08" w:rsidRDefault="00D43FC2" w:rsidP="0016272E">
            <w:pPr>
              <w:pStyle w:val="ListParagraph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084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1FB04D1F" w14:textId="3498B643" w:rsidR="00D43FC2" w:rsidRPr="00817B08" w:rsidRDefault="00D43FC2" w:rsidP="0016272E">
            <w:pPr>
              <w:pStyle w:val="ListParagraph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43FC2" w:rsidRPr="008400FF" w14:paraId="3C198A41" w14:textId="77777777" w:rsidTr="00D122CF">
        <w:trPr>
          <w:trHeight w:val="432"/>
        </w:trPr>
        <w:tc>
          <w:tcPr>
            <w:tcW w:w="10169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D6D6D6"/>
            <w:vAlign w:val="center"/>
            <w:hideMark/>
          </w:tcPr>
          <w:p w14:paraId="00B1B280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</w:rPr>
              <w:t>FATTORI ESTERNI</w:t>
            </w:r>
          </w:p>
        </w:tc>
      </w:tr>
      <w:tr w:rsidR="00D43FC2" w:rsidRPr="008400FF" w14:paraId="44F2DF08" w14:textId="77777777" w:rsidTr="00D122CF">
        <w:trPr>
          <w:trHeight w:val="432"/>
        </w:trPr>
        <w:tc>
          <w:tcPr>
            <w:tcW w:w="5084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3AD9AA78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OPPORTUNITÀ (+)</w:t>
            </w:r>
          </w:p>
        </w:tc>
        <w:tc>
          <w:tcPr>
            <w:tcW w:w="5084" w:type="dxa"/>
            <w:tcBorders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4B6D8E24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MINACCE (-)</w:t>
            </w:r>
          </w:p>
        </w:tc>
      </w:tr>
      <w:tr w:rsidR="00D43FC2" w:rsidRPr="008400FF" w14:paraId="24324791" w14:textId="77777777" w:rsidTr="00D122CF">
        <w:trPr>
          <w:trHeight w:val="5328"/>
        </w:trPr>
        <w:tc>
          <w:tcPr>
            <w:tcW w:w="5084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34631B96" w14:textId="6194F152" w:rsidR="00D43FC2" w:rsidRPr="00817B08" w:rsidRDefault="00D43FC2" w:rsidP="0016272E">
            <w:pPr>
              <w:pStyle w:val="ListParagraph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084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59260FA0" w14:textId="53D20D76" w:rsidR="00D43FC2" w:rsidRPr="0016272E" w:rsidRDefault="00D43FC2" w:rsidP="0016272E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7F0425E" w14:textId="77777777" w:rsidR="00707252" w:rsidRPr="00FD76BD" w:rsidRDefault="00707252" w:rsidP="00D43FC2">
      <w:pPr>
        <w:pStyle w:val="BodyText2"/>
        <w:spacing w:line="240" w:lineRule="auto"/>
        <w:ind w:left="720"/>
        <w:rPr>
          <w:i w:val="0"/>
          <w:iCs/>
          <w:sz w:val="20"/>
          <w:szCs w:val="20"/>
        </w:rPr>
      </w:pPr>
    </w:p>
    <w:p w14:paraId="172EEEEF" w14:textId="77777777" w:rsidR="00D43FC2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  <w:sectPr w:rsidR="00D43FC2" w:rsidSect="006C744D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E91180B" w14:textId="77777777" w:rsidR="006A0235" w:rsidRDefault="00FD76BD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0" w:name="_Toc187064696"/>
      <w:r>
        <w:lastRenderedPageBreak/>
        <w:t>OBIETTIVI DI MARKETING</w:t>
      </w:r>
      <w:bookmarkStart w:id="21" w:name="_Hlk536359917"/>
      <w:bookmarkEnd w:id="20"/>
    </w:p>
    <w:p w14:paraId="1F545A4E" w14:textId="77777777" w:rsidR="00FD76BD" w:rsidRDefault="00FD76BD" w:rsidP="00E62E7D">
      <w:pPr>
        <w:pStyle w:val="Heading2"/>
        <w:numPr>
          <w:ilvl w:val="1"/>
          <w:numId w:val="1"/>
        </w:numPr>
        <w:ind w:left="900" w:hanging="540"/>
      </w:pPr>
      <w:bookmarkStart w:id="22" w:name="_Toc187064697"/>
      <w:r>
        <w:t>OBIETTIVI A BREVE TERMINE E PIANO D’AZIONE</w:t>
      </w:r>
      <w:bookmarkEnd w:id="22"/>
    </w:p>
    <w:p w14:paraId="02192301" w14:textId="77777777" w:rsidR="00FD76BD" w:rsidRDefault="00FD76BD" w:rsidP="00E62E7D">
      <w:pPr>
        <w:pStyle w:val="Heading3"/>
        <w:numPr>
          <w:ilvl w:val="2"/>
          <w:numId w:val="1"/>
        </w:numPr>
      </w:pPr>
      <w:bookmarkStart w:id="23" w:name="_Toc187064698"/>
      <w:r>
        <w:t>TROVA FONTI DI FINANZIAMENTO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789C6359" w14:textId="77777777" w:rsidTr="00C96E1F">
        <w:trPr>
          <w:trHeight w:val="287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960877A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3A09F2" w14:textId="33BF2A28" w:rsidR="002C2C40" w:rsidRPr="0016272E" w:rsidRDefault="002C2C40" w:rsidP="0016272E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29C56C1" w14:textId="77777777" w:rsidR="00E62E7D" w:rsidRPr="00E62E7D" w:rsidRDefault="00E62E7D" w:rsidP="00E62E7D">
      <w:pPr>
        <w:ind w:left="360"/>
      </w:pPr>
    </w:p>
    <w:p w14:paraId="62B8E2AF" w14:textId="77777777" w:rsidR="00FD76BD" w:rsidRDefault="00FD76BD" w:rsidP="00E62E7D">
      <w:pPr>
        <w:pStyle w:val="Heading3"/>
        <w:numPr>
          <w:ilvl w:val="2"/>
          <w:numId w:val="1"/>
        </w:numPr>
      </w:pPr>
      <w:bookmarkStart w:id="24" w:name="_Toc187064699"/>
      <w:r>
        <w:t>TROVA STRUTTURE OPERATIVE</w:t>
      </w:r>
      <w:bookmarkEnd w:id="2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48A1D556" w14:textId="77777777" w:rsidTr="00DC00D8">
        <w:trPr>
          <w:trHeight w:val="309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5F023FF" w14:textId="118DD288" w:rsidR="00DC00D8" w:rsidRPr="0016272E" w:rsidRDefault="00DC00D8" w:rsidP="0016272E">
            <w:pPr>
              <w:tabs>
                <w:tab w:val="left" w:pos="1515"/>
              </w:tabs>
              <w:rPr>
                <w:sz w:val="20"/>
                <w:szCs w:val="20"/>
              </w:rPr>
            </w:pPr>
          </w:p>
        </w:tc>
      </w:tr>
    </w:tbl>
    <w:p w14:paraId="03822D12" w14:textId="77777777" w:rsidR="00E62E7D" w:rsidRDefault="00E62E7D" w:rsidP="00E62E7D">
      <w:pPr>
        <w:pStyle w:val="ListParagraph"/>
      </w:pPr>
    </w:p>
    <w:p w14:paraId="28E1667F" w14:textId="77777777" w:rsidR="00FD76BD" w:rsidRDefault="00FD76BD" w:rsidP="00E62E7D">
      <w:pPr>
        <w:pStyle w:val="Heading2"/>
        <w:numPr>
          <w:ilvl w:val="1"/>
          <w:numId w:val="1"/>
        </w:numPr>
        <w:ind w:left="900" w:hanging="540"/>
      </w:pPr>
      <w:bookmarkStart w:id="25" w:name="_Toc187064700"/>
      <w:r>
        <w:t>OBIETTIVI A LUNGO TERMINE E PIANO D’AZIONE</w:t>
      </w:r>
      <w:bookmarkEnd w:id="25"/>
    </w:p>
    <w:p w14:paraId="6A25E290" w14:textId="77777777" w:rsidR="00FD76BD" w:rsidRDefault="006B6751" w:rsidP="00E62E7D">
      <w:pPr>
        <w:pStyle w:val="Heading3"/>
        <w:numPr>
          <w:ilvl w:val="2"/>
          <w:numId w:val="1"/>
        </w:numPr>
      </w:pPr>
      <w:bookmarkStart w:id="26" w:name="_Toc187064701"/>
      <w:r>
        <w:t>DICHIARAZIONE UNO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41182730" w14:textId="77777777" w:rsidTr="009F532E">
        <w:trPr>
          <w:trHeight w:val="378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2137FBD" w14:textId="1E46FE63" w:rsidR="00916890" w:rsidRPr="0016272E" w:rsidRDefault="00916890" w:rsidP="0016272E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6A438C0" w14:textId="77777777" w:rsidR="00E62E7D" w:rsidRPr="00E62E7D" w:rsidRDefault="00E62E7D" w:rsidP="00E62E7D">
      <w:pPr>
        <w:ind w:left="360"/>
      </w:pPr>
    </w:p>
    <w:p w14:paraId="75220632" w14:textId="77777777" w:rsidR="00FD76BD" w:rsidRDefault="006B6751" w:rsidP="00E62E7D">
      <w:pPr>
        <w:pStyle w:val="Heading3"/>
        <w:numPr>
          <w:ilvl w:val="2"/>
          <w:numId w:val="1"/>
        </w:numPr>
      </w:pPr>
      <w:bookmarkStart w:id="27" w:name="_Toc187064702"/>
      <w:r>
        <w:lastRenderedPageBreak/>
        <w:t>DICHIARAZIONE DUE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51DE00F5" w14:textId="77777777" w:rsidTr="00C3548D">
        <w:trPr>
          <w:trHeight w:val="362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554B44F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D961631" w14:textId="355E58E4" w:rsidR="00916890" w:rsidRPr="0016272E" w:rsidRDefault="00916890" w:rsidP="0016272E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CD7A8D2" w14:textId="77777777" w:rsidR="00E62E7D" w:rsidRPr="00E62E7D" w:rsidRDefault="00E62E7D" w:rsidP="00E62E7D"/>
    <w:p w14:paraId="72311B7A" w14:textId="77777777" w:rsidR="00881D2F" w:rsidRDefault="00881D2F" w:rsidP="00881D2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8" w:name="_Toc187064703"/>
      <w:bookmarkEnd w:id="21"/>
      <w:r>
        <w:t>STRATEGIA DI MARKETING</w:t>
      </w:r>
      <w:bookmarkStart w:id="29" w:name="_Hlk536359918"/>
      <w:bookmarkEnd w:id="28"/>
    </w:p>
    <w:p w14:paraId="60F810B4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0" w:name="_Toc187064704"/>
      <w:r>
        <w:t>DICHIARAZIONE DI POSIZIONAMENTO</w:t>
      </w:r>
      <w:bookmarkEnd w:id="3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0CB7DEC5" w14:textId="77777777" w:rsidTr="007C662C">
        <w:trPr>
          <w:trHeight w:val="65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7A5AD1F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EF4F09" w14:textId="56E33302" w:rsidR="00916890" w:rsidRPr="000F6E6F" w:rsidRDefault="0091689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4E9DE86" w14:textId="77777777" w:rsidR="00E62E7D" w:rsidRPr="00E62E7D" w:rsidRDefault="00E62E7D" w:rsidP="00E62E7D">
      <w:pPr>
        <w:ind w:left="900" w:hanging="540"/>
      </w:pPr>
    </w:p>
    <w:p w14:paraId="1B0A5B93" w14:textId="77777777" w:rsidR="00E62E7D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1" w:name="_Toc187064705"/>
      <w:r>
        <w:t>TRAGUARDI DI COMUNICAZIONE</w:t>
      </w:r>
      <w:bookmarkEnd w:id="3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7C7AF02B" w14:textId="77777777" w:rsidTr="00F7737F">
        <w:trPr>
          <w:trHeight w:val="135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767E646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7F9FD65" w14:textId="6528C850" w:rsidR="00F7737F" w:rsidRPr="0016272E" w:rsidRDefault="00F7737F" w:rsidP="0016272E">
            <w:pPr>
              <w:tabs>
                <w:tab w:val="left" w:pos="2475"/>
              </w:tabs>
              <w:rPr>
                <w:sz w:val="20"/>
                <w:szCs w:val="20"/>
              </w:rPr>
            </w:pPr>
          </w:p>
        </w:tc>
      </w:tr>
    </w:tbl>
    <w:p w14:paraId="135C91B8" w14:textId="77777777" w:rsidR="00E62E7D" w:rsidRPr="00E62E7D" w:rsidRDefault="00E62E7D" w:rsidP="00E62E7D">
      <w:pPr>
        <w:ind w:left="900" w:hanging="540"/>
      </w:pPr>
    </w:p>
    <w:p w14:paraId="614EE921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2" w:name="_Toc187064706"/>
      <w:r>
        <w:t>TRAGUARDI DI PROMOZIONE</w:t>
      </w:r>
      <w:bookmarkEnd w:id="3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0EDB70A1" w14:textId="77777777" w:rsidTr="002105EC">
        <w:trPr>
          <w:trHeight w:val="191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53AE121" w14:textId="62324ED9" w:rsidR="00916890" w:rsidRPr="0016272E" w:rsidRDefault="00916890" w:rsidP="0016272E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37C8876" w14:textId="77777777" w:rsidR="00E62E7D" w:rsidRPr="00E62E7D" w:rsidRDefault="00E62E7D" w:rsidP="00E62E7D">
      <w:pPr>
        <w:ind w:left="900" w:hanging="540"/>
      </w:pPr>
    </w:p>
    <w:p w14:paraId="2B8BE4A5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3" w:name="_Toc187064707"/>
      <w:r>
        <w:lastRenderedPageBreak/>
        <w:t>CANALI DI MARKETING</w:t>
      </w:r>
      <w:bookmarkEnd w:id="3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5226E67D" w14:textId="77777777" w:rsidTr="007C662C">
        <w:trPr>
          <w:trHeight w:val="18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D2C9398" w14:textId="040DF918" w:rsidR="00916890" w:rsidRPr="0016272E" w:rsidRDefault="00916890" w:rsidP="0016272E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965330F" w14:textId="77777777" w:rsidR="00E62E7D" w:rsidRDefault="00E62E7D" w:rsidP="00E62E7D">
      <w:pPr>
        <w:pStyle w:val="ListParagraph"/>
      </w:pPr>
    </w:p>
    <w:p w14:paraId="7A64A4A1" w14:textId="77777777" w:rsidR="00881D2F" w:rsidRPr="00881D2F" w:rsidRDefault="00881D2F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020CC10F" w14:textId="77777777" w:rsidR="0064485A" w:rsidRDefault="00881D2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4" w:name="_Toc187064708"/>
      <w:bookmarkEnd w:id="29"/>
      <w:r>
        <w:t>RIEPILOGO FINANZIARIO</w:t>
      </w:r>
      <w:bookmarkEnd w:id="34"/>
    </w:p>
    <w:p w14:paraId="3E5706A2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5" w:name="_Toc187064709"/>
      <w:r>
        <w:t>REQUISITI FINANZIARI</w:t>
      </w:r>
      <w:bookmarkEnd w:id="3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39245262" w14:textId="77777777" w:rsidTr="00C46FBD">
        <w:trPr>
          <w:trHeight w:val="114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7A9D385" w14:textId="08CCCAEC" w:rsidR="009524A2" w:rsidRPr="0016272E" w:rsidRDefault="009524A2" w:rsidP="0016272E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17954DD" w14:textId="77777777" w:rsidR="00E62E7D" w:rsidRPr="00E62E7D" w:rsidRDefault="00E62E7D" w:rsidP="00E62E7D">
      <w:pPr>
        <w:ind w:left="900" w:hanging="540"/>
      </w:pPr>
    </w:p>
    <w:p w14:paraId="66B98543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6" w:name="_Toc187064710"/>
      <w:r>
        <w:t>BUDGET ORGANIZZATIVO</w:t>
      </w:r>
      <w:bookmarkEnd w:id="3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2183E10A" w14:textId="77777777" w:rsidTr="00284732">
        <w:trPr>
          <w:trHeight w:val="171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78918A9" w14:textId="65C05BC2" w:rsidR="009524A2" w:rsidRPr="0016272E" w:rsidRDefault="009524A2" w:rsidP="0016272E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B5D07B6" w14:textId="77777777" w:rsidR="00E62E7D" w:rsidRPr="00E62E7D" w:rsidRDefault="00E62E7D" w:rsidP="00E62E7D"/>
    <w:p w14:paraId="1AFDAB1C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7" w:name="_Toc187064711"/>
      <w:r>
        <w:t>BUDGET DEL PROGETTO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75389ACA" w14:textId="77777777" w:rsidTr="003B52EA">
        <w:trPr>
          <w:trHeight w:val="296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08E7C06" w14:textId="0CD6B63B" w:rsidR="00887262" w:rsidRPr="0016272E" w:rsidRDefault="00887262" w:rsidP="0016272E">
            <w:pPr>
              <w:ind w:right="130"/>
              <w:rPr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7972276" w14:textId="77777777" w:rsidR="00E62E7D" w:rsidRPr="00E62E7D" w:rsidRDefault="00E62E7D" w:rsidP="00E62E7D">
      <w:pPr>
        <w:ind w:left="900" w:hanging="540"/>
      </w:pPr>
    </w:p>
    <w:p w14:paraId="1C11B740" w14:textId="77777777" w:rsidR="006A0235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8" w:name="_Toc187064712"/>
      <w:r>
        <w:lastRenderedPageBreak/>
        <w:t>BUDGET DELL’EVENTO</w:t>
      </w:r>
      <w:bookmarkStart w:id="39" w:name="_Hlk536359919"/>
      <w:bookmarkEnd w:id="3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39ED5B9B" w14:textId="77777777" w:rsidTr="00A768DE">
        <w:trPr>
          <w:trHeight w:val="269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AC24566" w14:textId="3004C57E" w:rsidR="00887262" w:rsidRPr="0016272E" w:rsidRDefault="00887262" w:rsidP="0016272E">
            <w:pPr>
              <w:ind w:right="130"/>
              <w:rPr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1E02552" w14:textId="77777777" w:rsidR="00E62E7D" w:rsidRDefault="00E62E7D" w:rsidP="00E62E7D">
      <w:pPr>
        <w:pStyle w:val="ListParagraph"/>
      </w:pPr>
    </w:p>
    <w:p w14:paraId="6F0496B9" w14:textId="77777777" w:rsidR="00E62E7D" w:rsidRPr="00E62E7D" w:rsidRDefault="00E62E7D" w:rsidP="00E62E7D"/>
    <w:p w14:paraId="1E17328B" w14:textId="77777777" w:rsidR="006A0235" w:rsidRPr="00C805C2" w:rsidRDefault="006A0235" w:rsidP="00C805C2">
      <w:pPr>
        <w:pStyle w:val="BodyText2"/>
        <w:spacing w:line="240" w:lineRule="auto"/>
        <w:rPr>
          <w:sz w:val="20"/>
          <w:szCs w:val="20"/>
        </w:rPr>
      </w:pPr>
    </w:p>
    <w:p w14:paraId="7AFAB15E" w14:textId="77777777" w:rsidR="008A2B06" w:rsidRDefault="00881D2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0" w:name="_Hlk536359920"/>
      <w:bookmarkStart w:id="41" w:name="_Toc187064713"/>
      <w:bookmarkEnd w:id="39"/>
      <w:r>
        <w:t>APPENDICE</w:t>
      </w:r>
      <w:bookmarkEnd w:id="41"/>
    </w:p>
    <w:p w14:paraId="7E737029" w14:textId="77777777" w:rsidR="006A0235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42" w:name="_Hlk536359921"/>
      <w:bookmarkStart w:id="43" w:name="_Toc187064714"/>
      <w:bookmarkEnd w:id="40"/>
      <w:r>
        <w:t>RISULTATI DELLA RICERCA</w:t>
      </w:r>
      <w:bookmarkEnd w:id="4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FC3C2AF" w14:textId="77777777" w:rsidTr="00AB30F6">
        <w:trPr>
          <w:trHeight w:val="294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DA2CF67" w14:textId="77777777" w:rsidR="00887262" w:rsidRDefault="00887262" w:rsidP="00960D34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9FB7BA8" w14:textId="77777777" w:rsidR="00887262" w:rsidRPr="000F6E6F" w:rsidRDefault="00887262" w:rsidP="00960D3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4108792" w14:textId="77777777" w:rsidR="00E62E7D" w:rsidRPr="00E62E7D" w:rsidRDefault="00E62E7D" w:rsidP="00E62E7D">
      <w:pPr>
        <w:ind w:left="900" w:hanging="540"/>
      </w:pPr>
    </w:p>
    <w:p w14:paraId="792DB744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44" w:name="_Toc187064715"/>
      <w:r>
        <w:t>SPECIFICHE DEL PRODOTTO E IMMAGINI</w:t>
      </w:r>
      <w:bookmarkEnd w:id="4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7FEA954" w14:textId="77777777" w:rsidTr="00AB30F6">
        <w:trPr>
          <w:trHeight w:val="314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9DC93A0" w14:textId="77777777" w:rsidR="00887262" w:rsidRDefault="00887262" w:rsidP="00960D34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E185EEE" w14:textId="77777777" w:rsidR="00887262" w:rsidRPr="000F6E6F" w:rsidRDefault="00887262" w:rsidP="00960D3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FB2BF54" w14:textId="77777777" w:rsidR="00E62E7D" w:rsidRDefault="00E62E7D" w:rsidP="00E62E7D">
      <w:pPr>
        <w:pStyle w:val="ListParagraph"/>
      </w:pPr>
    </w:p>
    <w:p w14:paraId="2762BBC1" w14:textId="77777777" w:rsidR="00887262" w:rsidRDefault="00887262" w:rsidP="00E62E7D">
      <w:pPr>
        <w:sectPr w:rsidR="00887262" w:rsidSect="006C744D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2"/>
    <w:p w14:paraId="11C9A479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1E38955F" w14:textId="77777777" w:rsidTr="006A0235">
        <w:trPr>
          <w:trHeight w:val="3002"/>
        </w:trPr>
        <w:tc>
          <w:tcPr>
            <w:tcW w:w="9662" w:type="dxa"/>
          </w:tcPr>
          <w:p w14:paraId="7FB762C3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3954C482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040377D6" w14:textId="77777777" w:rsidR="00A64F9A" w:rsidRPr="00A64F9A" w:rsidRDefault="00A64F9A" w:rsidP="00916890">
            <w:pPr>
              <w:rPr>
                <w:sz w:val="20"/>
              </w:rPr>
            </w:pPr>
          </w:p>
          <w:p w14:paraId="14190098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7BC7224B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6C744D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C0121B" w14:textId="77777777" w:rsidR="00A47EE1" w:rsidRDefault="00A47EE1" w:rsidP="00480F66">
      <w:pPr>
        <w:spacing w:after="0" w:line="240" w:lineRule="auto"/>
      </w:pPr>
      <w:r>
        <w:separator/>
      </w:r>
    </w:p>
  </w:endnote>
  <w:endnote w:type="continuationSeparator" w:id="0">
    <w:p w14:paraId="3B3C4683" w14:textId="77777777" w:rsidR="00A47EE1" w:rsidRDefault="00A47EE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8F698" w14:textId="77777777" w:rsidR="00F05F3A" w:rsidRDefault="00F05F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42000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BD64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0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DE1511" w14:textId="77777777" w:rsidR="00A47EE1" w:rsidRDefault="00A47EE1" w:rsidP="00480F66">
      <w:pPr>
        <w:spacing w:after="0" w:line="240" w:lineRule="auto"/>
      </w:pPr>
      <w:r>
        <w:separator/>
      </w:r>
    </w:p>
  </w:footnote>
  <w:footnote w:type="continuationSeparator" w:id="0">
    <w:p w14:paraId="46F6BE25" w14:textId="77777777" w:rsidR="00A47EE1" w:rsidRDefault="00A47EE1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C6713" w14:textId="77777777" w:rsidR="00F05F3A" w:rsidRDefault="00F05F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9EFB0" w14:textId="77777777" w:rsidR="00916890" w:rsidRPr="00C805C2" w:rsidRDefault="00916890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RISERVAT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0107B" w14:textId="77777777" w:rsidR="00916890" w:rsidRPr="00C805C2" w:rsidRDefault="00916890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RISERVA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800FA"/>
    <w:multiLevelType w:val="hybridMultilevel"/>
    <w:tmpl w:val="3B7449C4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" w15:restartNumberingAfterBreak="0">
    <w:nsid w:val="165A1F0B"/>
    <w:multiLevelType w:val="hybridMultilevel"/>
    <w:tmpl w:val="639845B0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" w15:restartNumberingAfterBreak="0">
    <w:nsid w:val="17DB50D1"/>
    <w:multiLevelType w:val="hybridMultilevel"/>
    <w:tmpl w:val="43546050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3" w15:restartNumberingAfterBreak="0">
    <w:nsid w:val="1A7353E6"/>
    <w:multiLevelType w:val="hybridMultilevel"/>
    <w:tmpl w:val="E2CC390C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4" w15:restartNumberingAfterBreak="0">
    <w:nsid w:val="1E9D379B"/>
    <w:multiLevelType w:val="hybridMultilevel"/>
    <w:tmpl w:val="DB9A3396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5" w15:restartNumberingAfterBreak="0">
    <w:nsid w:val="1F024379"/>
    <w:multiLevelType w:val="hybridMultilevel"/>
    <w:tmpl w:val="99A003BA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6" w15:restartNumberingAfterBreak="0">
    <w:nsid w:val="20C43EE8"/>
    <w:multiLevelType w:val="hybridMultilevel"/>
    <w:tmpl w:val="02CC88D0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7" w15:restartNumberingAfterBreak="0">
    <w:nsid w:val="2B4536AA"/>
    <w:multiLevelType w:val="hybridMultilevel"/>
    <w:tmpl w:val="A87C4D40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8" w15:restartNumberingAfterBreak="0">
    <w:nsid w:val="2D7949E8"/>
    <w:multiLevelType w:val="hybridMultilevel"/>
    <w:tmpl w:val="08B2E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A883A81"/>
    <w:multiLevelType w:val="hybridMultilevel"/>
    <w:tmpl w:val="6DD2966C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1" w15:restartNumberingAfterBreak="0">
    <w:nsid w:val="3D9B1C9F"/>
    <w:multiLevelType w:val="hybridMultilevel"/>
    <w:tmpl w:val="6C1E28B8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2" w15:restartNumberingAfterBreak="0">
    <w:nsid w:val="4136010D"/>
    <w:multiLevelType w:val="hybridMultilevel"/>
    <w:tmpl w:val="D77E958C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13" w15:restartNumberingAfterBreak="0">
    <w:nsid w:val="478C11F2"/>
    <w:multiLevelType w:val="hybridMultilevel"/>
    <w:tmpl w:val="2BD01D26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4" w15:restartNumberingAfterBreak="0">
    <w:nsid w:val="48442463"/>
    <w:multiLevelType w:val="hybridMultilevel"/>
    <w:tmpl w:val="24F64D16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5" w15:restartNumberingAfterBreak="0">
    <w:nsid w:val="4A7540E2"/>
    <w:multiLevelType w:val="hybridMultilevel"/>
    <w:tmpl w:val="AC5CDC90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16" w15:restartNumberingAfterBreak="0">
    <w:nsid w:val="4EED17E1"/>
    <w:multiLevelType w:val="hybridMultilevel"/>
    <w:tmpl w:val="A4864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055842"/>
    <w:multiLevelType w:val="hybridMultilevel"/>
    <w:tmpl w:val="321E1B9E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8" w15:restartNumberingAfterBreak="0">
    <w:nsid w:val="5DF546F6"/>
    <w:multiLevelType w:val="hybridMultilevel"/>
    <w:tmpl w:val="7BBA1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5F0C58"/>
    <w:multiLevelType w:val="hybridMultilevel"/>
    <w:tmpl w:val="95D6D4AE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20" w15:restartNumberingAfterBreak="0">
    <w:nsid w:val="65A95382"/>
    <w:multiLevelType w:val="hybridMultilevel"/>
    <w:tmpl w:val="D512D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4D0B5B"/>
    <w:multiLevelType w:val="hybridMultilevel"/>
    <w:tmpl w:val="C6D8D0DA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2" w15:restartNumberingAfterBreak="0">
    <w:nsid w:val="79C139BC"/>
    <w:multiLevelType w:val="hybridMultilevel"/>
    <w:tmpl w:val="337C7106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3" w15:restartNumberingAfterBreak="0">
    <w:nsid w:val="7A096E84"/>
    <w:multiLevelType w:val="hybridMultilevel"/>
    <w:tmpl w:val="0666D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76B5C"/>
    <w:multiLevelType w:val="hybridMultilevel"/>
    <w:tmpl w:val="F92A8120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num w:numId="1" w16cid:durableId="38475581">
    <w:abstractNumId w:val="9"/>
  </w:num>
  <w:num w:numId="2" w16cid:durableId="486899379">
    <w:abstractNumId w:val="21"/>
  </w:num>
  <w:num w:numId="3" w16cid:durableId="2321705">
    <w:abstractNumId w:val="5"/>
  </w:num>
  <w:num w:numId="4" w16cid:durableId="130485568">
    <w:abstractNumId w:val="23"/>
  </w:num>
  <w:num w:numId="5" w16cid:durableId="2024355756">
    <w:abstractNumId w:val="0"/>
  </w:num>
  <w:num w:numId="6" w16cid:durableId="689988252">
    <w:abstractNumId w:val="15"/>
  </w:num>
  <w:num w:numId="7" w16cid:durableId="655032706">
    <w:abstractNumId w:val="24"/>
  </w:num>
  <w:num w:numId="8" w16cid:durableId="1242833366">
    <w:abstractNumId w:val="17"/>
  </w:num>
  <w:num w:numId="9" w16cid:durableId="1443189106">
    <w:abstractNumId w:val="13"/>
  </w:num>
  <w:num w:numId="10" w16cid:durableId="854613059">
    <w:abstractNumId w:val="11"/>
  </w:num>
  <w:num w:numId="11" w16cid:durableId="1907494676">
    <w:abstractNumId w:val="4"/>
  </w:num>
  <w:num w:numId="12" w16cid:durableId="323172206">
    <w:abstractNumId w:val="10"/>
  </w:num>
  <w:num w:numId="13" w16cid:durableId="1365977676">
    <w:abstractNumId w:val="16"/>
  </w:num>
  <w:num w:numId="14" w16cid:durableId="1991866318">
    <w:abstractNumId w:val="18"/>
  </w:num>
  <w:num w:numId="15" w16cid:durableId="153449943">
    <w:abstractNumId w:val="3"/>
  </w:num>
  <w:num w:numId="16" w16cid:durableId="464660284">
    <w:abstractNumId w:val="20"/>
  </w:num>
  <w:num w:numId="17" w16cid:durableId="1427310599">
    <w:abstractNumId w:val="7"/>
  </w:num>
  <w:num w:numId="18" w16cid:durableId="512498471">
    <w:abstractNumId w:val="19"/>
  </w:num>
  <w:num w:numId="19" w16cid:durableId="258493309">
    <w:abstractNumId w:val="8"/>
  </w:num>
  <w:num w:numId="20" w16cid:durableId="117724021">
    <w:abstractNumId w:val="22"/>
  </w:num>
  <w:num w:numId="21" w16cid:durableId="699402018">
    <w:abstractNumId w:val="12"/>
  </w:num>
  <w:num w:numId="22" w16cid:durableId="903493709">
    <w:abstractNumId w:val="6"/>
  </w:num>
  <w:num w:numId="23" w16cid:durableId="357241511">
    <w:abstractNumId w:val="14"/>
  </w:num>
  <w:num w:numId="24" w16cid:durableId="947928311">
    <w:abstractNumId w:val="1"/>
  </w:num>
  <w:num w:numId="25" w16cid:durableId="14951051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B713AE"/>
    <w:rsid w:val="000124C0"/>
    <w:rsid w:val="00043B56"/>
    <w:rsid w:val="0004771F"/>
    <w:rsid w:val="000555F6"/>
    <w:rsid w:val="00063D41"/>
    <w:rsid w:val="00064A9C"/>
    <w:rsid w:val="00074A6A"/>
    <w:rsid w:val="000804E3"/>
    <w:rsid w:val="00084DC6"/>
    <w:rsid w:val="000E0847"/>
    <w:rsid w:val="000E13F9"/>
    <w:rsid w:val="000F6E6F"/>
    <w:rsid w:val="00104901"/>
    <w:rsid w:val="00104E3A"/>
    <w:rsid w:val="001228CB"/>
    <w:rsid w:val="00122BE0"/>
    <w:rsid w:val="0012308B"/>
    <w:rsid w:val="00126DC2"/>
    <w:rsid w:val="00130D91"/>
    <w:rsid w:val="00143339"/>
    <w:rsid w:val="00144067"/>
    <w:rsid w:val="0016272E"/>
    <w:rsid w:val="00175949"/>
    <w:rsid w:val="00184DC6"/>
    <w:rsid w:val="00186202"/>
    <w:rsid w:val="00192285"/>
    <w:rsid w:val="001A6F77"/>
    <w:rsid w:val="001B180A"/>
    <w:rsid w:val="001B1D2A"/>
    <w:rsid w:val="001C6DA8"/>
    <w:rsid w:val="002105EC"/>
    <w:rsid w:val="00223549"/>
    <w:rsid w:val="00250EF4"/>
    <w:rsid w:val="00274428"/>
    <w:rsid w:val="0027725D"/>
    <w:rsid w:val="00282F35"/>
    <w:rsid w:val="00284732"/>
    <w:rsid w:val="00286A88"/>
    <w:rsid w:val="00290E30"/>
    <w:rsid w:val="002A390E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3803"/>
    <w:rsid w:val="00335259"/>
    <w:rsid w:val="003362B6"/>
    <w:rsid w:val="003406D8"/>
    <w:rsid w:val="00341FCC"/>
    <w:rsid w:val="0034680B"/>
    <w:rsid w:val="00397DBE"/>
    <w:rsid w:val="003B37F1"/>
    <w:rsid w:val="003B52EA"/>
    <w:rsid w:val="003B7DD5"/>
    <w:rsid w:val="003C6D62"/>
    <w:rsid w:val="003C786E"/>
    <w:rsid w:val="003E244E"/>
    <w:rsid w:val="004016B4"/>
    <w:rsid w:val="00414587"/>
    <w:rsid w:val="00424282"/>
    <w:rsid w:val="00424A44"/>
    <w:rsid w:val="00434028"/>
    <w:rsid w:val="00436C70"/>
    <w:rsid w:val="00443CC7"/>
    <w:rsid w:val="00453E1B"/>
    <w:rsid w:val="00480F66"/>
    <w:rsid w:val="0048129D"/>
    <w:rsid w:val="00492D06"/>
    <w:rsid w:val="00494038"/>
    <w:rsid w:val="004B0EAE"/>
    <w:rsid w:val="004B5D0B"/>
    <w:rsid w:val="004F3008"/>
    <w:rsid w:val="00517CA8"/>
    <w:rsid w:val="00541C9F"/>
    <w:rsid w:val="00541D2D"/>
    <w:rsid w:val="00563D5D"/>
    <w:rsid w:val="00570608"/>
    <w:rsid w:val="005C4D97"/>
    <w:rsid w:val="005D52FB"/>
    <w:rsid w:val="005F3691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6751"/>
    <w:rsid w:val="006B6B6E"/>
    <w:rsid w:val="006C5F2C"/>
    <w:rsid w:val="006C744D"/>
    <w:rsid w:val="00700F83"/>
    <w:rsid w:val="00707252"/>
    <w:rsid w:val="00722E71"/>
    <w:rsid w:val="00744401"/>
    <w:rsid w:val="007657C6"/>
    <w:rsid w:val="00770091"/>
    <w:rsid w:val="0077063E"/>
    <w:rsid w:val="00772B25"/>
    <w:rsid w:val="00773199"/>
    <w:rsid w:val="00790922"/>
    <w:rsid w:val="007C2D33"/>
    <w:rsid w:val="007C662C"/>
    <w:rsid w:val="007E79B5"/>
    <w:rsid w:val="007F1D65"/>
    <w:rsid w:val="007F44A4"/>
    <w:rsid w:val="007F744B"/>
    <w:rsid w:val="00801109"/>
    <w:rsid w:val="00801DF5"/>
    <w:rsid w:val="00802E66"/>
    <w:rsid w:val="008106B4"/>
    <w:rsid w:val="00817B08"/>
    <w:rsid w:val="00853658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8D5629"/>
    <w:rsid w:val="00906570"/>
    <w:rsid w:val="00916890"/>
    <w:rsid w:val="0091722A"/>
    <w:rsid w:val="0092169A"/>
    <w:rsid w:val="00947186"/>
    <w:rsid w:val="009524A2"/>
    <w:rsid w:val="00955D6F"/>
    <w:rsid w:val="00960D34"/>
    <w:rsid w:val="00975629"/>
    <w:rsid w:val="009A177A"/>
    <w:rsid w:val="009B24E9"/>
    <w:rsid w:val="009E4124"/>
    <w:rsid w:val="009F532E"/>
    <w:rsid w:val="009F740D"/>
    <w:rsid w:val="00A11A26"/>
    <w:rsid w:val="00A122C8"/>
    <w:rsid w:val="00A15E56"/>
    <w:rsid w:val="00A37B3B"/>
    <w:rsid w:val="00A47EE1"/>
    <w:rsid w:val="00A54153"/>
    <w:rsid w:val="00A6458F"/>
    <w:rsid w:val="00A64F9A"/>
    <w:rsid w:val="00A6517C"/>
    <w:rsid w:val="00A71A8B"/>
    <w:rsid w:val="00A72DB9"/>
    <w:rsid w:val="00A768DE"/>
    <w:rsid w:val="00AA3277"/>
    <w:rsid w:val="00AB30F6"/>
    <w:rsid w:val="00AC41EA"/>
    <w:rsid w:val="00AC78FF"/>
    <w:rsid w:val="00AD6304"/>
    <w:rsid w:val="00B11A9D"/>
    <w:rsid w:val="00B14E5B"/>
    <w:rsid w:val="00B307D0"/>
    <w:rsid w:val="00B41B66"/>
    <w:rsid w:val="00B56899"/>
    <w:rsid w:val="00B713AE"/>
    <w:rsid w:val="00B819DE"/>
    <w:rsid w:val="00B84C2A"/>
    <w:rsid w:val="00B87740"/>
    <w:rsid w:val="00BC6D11"/>
    <w:rsid w:val="00BE210B"/>
    <w:rsid w:val="00BF08D2"/>
    <w:rsid w:val="00C00AE8"/>
    <w:rsid w:val="00C1073A"/>
    <w:rsid w:val="00C24B15"/>
    <w:rsid w:val="00C3548D"/>
    <w:rsid w:val="00C41E1D"/>
    <w:rsid w:val="00C454ED"/>
    <w:rsid w:val="00C46FBD"/>
    <w:rsid w:val="00C4718F"/>
    <w:rsid w:val="00C62C1B"/>
    <w:rsid w:val="00C73FC3"/>
    <w:rsid w:val="00C805C2"/>
    <w:rsid w:val="00C96E1F"/>
    <w:rsid w:val="00CA207F"/>
    <w:rsid w:val="00CA5AF3"/>
    <w:rsid w:val="00CA5F14"/>
    <w:rsid w:val="00CB2A85"/>
    <w:rsid w:val="00CB693F"/>
    <w:rsid w:val="00CB6EE7"/>
    <w:rsid w:val="00CC3423"/>
    <w:rsid w:val="00CD7C92"/>
    <w:rsid w:val="00CF7D4E"/>
    <w:rsid w:val="00D122CF"/>
    <w:rsid w:val="00D15EE8"/>
    <w:rsid w:val="00D4249E"/>
    <w:rsid w:val="00D43FC2"/>
    <w:rsid w:val="00D46F77"/>
    <w:rsid w:val="00D5201C"/>
    <w:rsid w:val="00D550C5"/>
    <w:rsid w:val="00D56FC8"/>
    <w:rsid w:val="00D75CFD"/>
    <w:rsid w:val="00D81548"/>
    <w:rsid w:val="00D87332"/>
    <w:rsid w:val="00D93AA6"/>
    <w:rsid w:val="00D95479"/>
    <w:rsid w:val="00DC00D8"/>
    <w:rsid w:val="00E11F8E"/>
    <w:rsid w:val="00E145D7"/>
    <w:rsid w:val="00E16FE9"/>
    <w:rsid w:val="00E5403C"/>
    <w:rsid w:val="00E62E7D"/>
    <w:rsid w:val="00E63191"/>
    <w:rsid w:val="00E72DC5"/>
    <w:rsid w:val="00E8459A"/>
    <w:rsid w:val="00EA6B9C"/>
    <w:rsid w:val="00EA735A"/>
    <w:rsid w:val="00F05F3A"/>
    <w:rsid w:val="00F10D06"/>
    <w:rsid w:val="00F21222"/>
    <w:rsid w:val="00F22450"/>
    <w:rsid w:val="00F303EB"/>
    <w:rsid w:val="00F31A79"/>
    <w:rsid w:val="00F4066E"/>
    <w:rsid w:val="00F46CF3"/>
    <w:rsid w:val="00F7439E"/>
    <w:rsid w:val="00F7737F"/>
    <w:rsid w:val="00F838CC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CB5784"/>
  <w15:docId w15:val="{A785D49A-B6CF-4CCE-9C7F-2EBB1AA9E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64A9C"/>
    <w:pPr>
      <w:tabs>
        <w:tab w:val="left" w:pos="440"/>
        <w:tab w:val="right" w:leader="dot" w:pos="10502"/>
      </w:tabs>
      <w:spacing w:after="0" w:line="276" w:lineRule="auto"/>
    </w:pPr>
    <w:rPr>
      <w:rFonts w:cs="Times New Roman (Body CS)"/>
      <w:caps/>
      <w:sz w:val="20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64A9C"/>
    <w:pPr>
      <w:spacing w:after="0" w:line="276" w:lineRule="auto"/>
      <w:ind w:left="442"/>
    </w:pPr>
    <w:rPr>
      <w:cap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064A9C"/>
    <w:pPr>
      <w:spacing w:after="0" w:line="276" w:lineRule="auto"/>
      <w:ind w:left="221"/>
    </w:pPr>
    <w:rPr>
      <w:caps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145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OneDrive\Desktop\Marketing-Plan-Examples-and-Samples-with-Templates_Drew_Weitman\REF\IC-Nonprofit-Marketing-Plan-11023_WORD_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Nonprofit-Marketing-Plan-11023_WORD_0.dotx</Template>
  <TotalTime>18</TotalTime>
  <Pages>12</Pages>
  <Words>1592</Words>
  <Characters>9078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s</dc:creator>
  <cp:keywords/>
  <dc:description/>
  <cp:lastModifiedBy>Mira Li</cp:lastModifiedBy>
  <cp:revision>10</cp:revision>
  <cp:lastPrinted>2019-10-20T22:55:00Z</cp:lastPrinted>
  <dcterms:created xsi:type="dcterms:W3CDTF">2024-04-04T20:33:00Z</dcterms:created>
  <dcterms:modified xsi:type="dcterms:W3CDTF">2025-01-06T06:04:00Z</dcterms:modified>
</cp:coreProperties>
</file>